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DB7AD3" w14:textId="77777777" w:rsidR="00D10CFC" w:rsidRDefault="0048430D" w:rsidP="00D10CFC">
      <w:pPr>
        <w:pStyle w:val="Nzev"/>
        <w:ind w:left="0"/>
      </w:pPr>
      <w:r w:rsidRPr="00AB6321">
        <w:t>Přehled pedagogické, tvůrčí a další činnosti uchazeče o</w:t>
      </w:r>
      <w:r>
        <w:t> </w:t>
      </w:r>
      <w:r w:rsidRPr="00AB6321">
        <w:t>habilitační řízení nebo řízení ke jmenování profesorem</w:t>
      </w:r>
      <w:r>
        <w:t xml:space="preserve"> </w:t>
      </w:r>
    </w:p>
    <w:p w14:paraId="1E4E6E89" w14:textId="09B809C5" w:rsidR="00D10CFC" w:rsidRDefault="00720997" w:rsidP="00D10CFC">
      <w:pPr>
        <w:pBdr>
          <w:bottom w:val="single" w:sz="4" w:space="5" w:color="70AD47" w:themeColor="accent6"/>
        </w:pBdr>
        <w:tabs>
          <w:tab w:val="right" w:pos="9072"/>
        </w:tabs>
        <w:spacing w:before="500"/>
        <w:ind w:left="0"/>
        <w:rPr>
          <w:rFonts w:asciiTheme="minorHAnsi" w:hAnsiTheme="minorHAnsi" w:cstheme="minorHAnsi"/>
        </w:rPr>
      </w:pPr>
      <w:r w:rsidRPr="00B84A64">
        <w:rPr>
          <w:rFonts w:asciiTheme="minorHAnsi" w:hAnsiTheme="minorHAnsi" w:cstheme="minorHAnsi"/>
        </w:rPr>
        <w:tab/>
      </w:r>
    </w:p>
    <w:p w14:paraId="41F35104" w14:textId="6999FCC0" w:rsidR="00D10CFC" w:rsidRDefault="00D10CFC" w:rsidP="00305427">
      <w:pPr>
        <w:pStyle w:val="lnek"/>
        <w:jc w:val="left"/>
      </w:pPr>
    </w:p>
    <w:p w14:paraId="53824656" w14:textId="2E04A523" w:rsidR="00305427" w:rsidRPr="00305427" w:rsidRDefault="00305427" w:rsidP="00305427">
      <w:pPr>
        <w:pStyle w:val="Nzevlnku"/>
        <w:spacing w:after="160"/>
        <w:jc w:val="left"/>
      </w:pPr>
      <w:r w:rsidRPr="00305427">
        <w:t>Jméno a příjmení:</w:t>
      </w:r>
    </w:p>
    <w:p w14:paraId="03400211" w14:textId="3BFC5A58" w:rsidR="00305427" w:rsidRPr="00305427" w:rsidRDefault="00305427" w:rsidP="00305427">
      <w:pPr>
        <w:spacing w:after="160"/>
        <w:ind w:left="0"/>
        <w:jc w:val="left"/>
        <w:rPr>
          <w:b/>
        </w:rPr>
      </w:pPr>
      <w:r w:rsidRPr="00305427">
        <w:rPr>
          <w:b/>
        </w:rPr>
        <w:t>Obor habilitačního řízení:</w:t>
      </w:r>
    </w:p>
    <w:p w14:paraId="5B22AAA6" w14:textId="37CAAC17" w:rsidR="00305427" w:rsidRPr="00305427" w:rsidRDefault="00305427" w:rsidP="00305427">
      <w:pPr>
        <w:spacing w:after="160"/>
        <w:ind w:left="0"/>
        <w:jc w:val="left"/>
        <w:rPr>
          <w:b/>
        </w:rPr>
      </w:pPr>
      <w:r w:rsidRPr="00305427">
        <w:rPr>
          <w:b/>
        </w:rPr>
        <w:t>Datum:</w:t>
      </w:r>
    </w:p>
    <w:p w14:paraId="34EA8769" w14:textId="64686DDA" w:rsidR="00F07B8C" w:rsidRDefault="00F07B8C" w:rsidP="00F44A39">
      <w:pPr>
        <w:tabs>
          <w:tab w:val="center" w:pos="7088"/>
        </w:tabs>
        <w:rPr>
          <w:rFonts w:asciiTheme="minorHAnsi" w:hAnsiTheme="minorHAnsi" w:cstheme="minorHAnsi"/>
        </w:rPr>
      </w:pPr>
    </w:p>
    <w:p w14:paraId="46C21BFB" w14:textId="7A5C9688" w:rsidR="00D10CFC" w:rsidRDefault="002714C3" w:rsidP="00D10CFC">
      <w:pPr>
        <w:pStyle w:val="Nzevlnku"/>
      </w:pPr>
      <w:r>
        <w:t>A</w:t>
      </w:r>
      <w:r w:rsidR="00D10CFC">
        <w:t xml:space="preserve"> |</w:t>
      </w:r>
      <w:r>
        <w:t xml:space="preserve"> </w:t>
      </w:r>
      <w:r w:rsidR="003C6DBF" w:rsidRPr="00D10CFC">
        <w:t>Vědecko</w:t>
      </w:r>
      <w:r w:rsidR="003C6DBF" w:rsidRPr="003C6DBF">
        <w:t>-výzkumná a další tvůrčí činnost</w:t>
      </w:r>
    </w:p>
    <w:p w14:paraId="64CDA4E6" w14:textId="55BC749F" w:rsidR="00DD6C75" w:rsidRDefault="00294E71" w:rsidP="00DD6C75">
      <w:pPr>
        <w:pStyle w:val="Kategorie"/>
      </w:pPr>
      <w:r w:rsidRPr="00294E71">
        <w:t>A</w:t>
      </w:r>
      <w:r w:rsidR="00F07B8C" w:rsidRPr="00294E71">
        <w:t xml:space="preserve">1. </w:t>
      </w:r>
      <w:r w:rsidR="00C94293">
        <w:tab/>
      </w:r>
      <w:r w:rsidR="00F07B8C" w:rsidRPr="00294E71">
        <w:t>Publikace uchazeče v časopisech s impaktním faktorem dle JCR</w:t>
      </w:r>
      <w:r w:rsidR="003C6DBF">
        <w:t>:</w:t>
      </w:r>
    </w:p>
    <w:p w14:paraId="39D2D7F8" w14:textId="77777777" w:rsidR="00B20CF4" w:rsidRPr="00B20CF4" w:rsidRDefault="00B20CF4" w:rsidP="00B20CF4"/>
    <w:p w14:paraId="495063D4" w14:textId="68B4279F" w:rsidR="00D10CFC" w:rsidRDefault="00294E71" w:rsidP="00D10CFC">
      <w:pPr>
        <w:pStyle w:val="Kategorie"/>
      </w:pPr>
      <w:r w:rsidRPr="00294E71">
        <w:t>A</w:t>
      </w:r>
      <w:r w:rsidR="00E60E5A" w:rsidRPr="00294E71">
        <w:t>2</w:t>
      </w:r>
      <w:r w:rsidR="00F07B8C" w:rsidRPr="00294E71">
        <w:t xml:space="preserve">. </w:t>
      </w:r>
      <w:r w:rsidR="00C94293">
        <w:tab/>
      </w:r>
      <w:r w:rsidR="00F07B8C" w:rsidRPr="00294E71">
        <w:t xml:space="preserve">Další </w:t>
      </w:r>
      <w:r w:rsidR="003C6DBF">
        <w:t xml:space="preserve">recenzované odborné </w:t>
      </w:r>
      <w:r w:rsidR="00F07B8C" w:rsidRPr="00294E71">
        <w:t>publikace indexované v databázi SCOPUS</w:t>
      </w:r>
      <w:r w:rsidR="003C6DBF">
        <w:t>:</w:t>
      </w:r>
    </w:p>
    <w:p w14:paraId="6260F97E" w14:textId="77777777" w:rsidR="00B20CF4" w:rsidRPr="00B20CF4" w:rsidRDefault="00B20CF4" w:rsidP="00B20CF4"/>
    <w:p w14:paraId="17DB6FF9" w14:textId="3D5044D8" w:rsidR="00D10CFC" w:rsidRDefault="00294E71" w:rsidP="00D10CFC">
      <w:pPr>
        <w:pStyle w:val="Kategorie"/>
      </w:pPr>
      <w:r w:rsidRPr="00294E71">
        <w:t>A</w:t>
      </w:r>
      <w:r w:rsidR="005C259E" w:rsidRPr="00294E71">
        <w:t>3</w:t>
      </w:r>
      <w:r w:rsidR="00F07B8C" w:rsidRPr="00294E71">
        <w:t xml:space="preserve">. </w:t>
      </w:r>
      <w:r w:rsidR="00C94293">
        <w:tab/>
      </w:r>
      <w:r w:rsidR="005C259E" w:rsidRPr="00294E71">
        <w:t>Monografie</w:t>
      </w:r>
      <w:r w:rsidR="003C6DBF">
        <w:t>:</w:t>
      </w:r>
    </w:p>
    <w:p w14:paraId="4B6DE5CA" w14:textId="77777777" w:rsidR="00B20CF4" w:rsidRPr="00B20CF4" w:rsidRDefault="00B20CF4" w:rsidP="00B20CF4"/>
    <w:p w14:paraId="01D66406" w14:textId="52154F9F" w:rsidR="00D10CFC" w:rsidRDefault="00294E71" w:rsidP="00D10CFC">
      <w:pPr>
        <w:pStyle w:val="Kategorie"/>
      </w:pPr>
      <w:r w:rsidRPr="00294E71">
        <w:t>A</w:t>
      </w:r>
      <w:r w:rsidR="005C259E" w:rsidRPr="00294E71">
        <w:t xml:space="preserve">4. </w:t>
      </w:r>
      <w:r w:rsidR="00C94293">
        <w:tab/>
      </w:r>
      <w:r w:rsidR="0074747B" w:rsidRPr="00294E71">
        <w:t>Ostatní</w:t>
      </w:r>
      <w:r w:rsidR="00F07B8C" w:rsidRPr="00294E71">
        <w:t xml:space="preserve"> významné publikace uchazeče</w:t>
      </w:r>
      <w:r w:rsidR="003C6DBF">
        <w:t>:</w:t>
      </w:r>
    </w:p>
    <w:p w14:paraId="169C6D6B" w14:textId="77777777" w:rsidR="00B20CF4" w:rsidRPr="00B20CF4" w:rsidRDefault="00B20CF4" w:rsidP="00B20CF4"/>
    <w:p w14:paraId="47544A75" w14:textId="0A1E4F82" w:rsidR="00D10CFC" w:rsidRDefault="00294E71" w:rsidP="00D10CFC">
      <w:pPr>
        <w:pStyle w:val="Kategorie"/>
      </w:pPr>
      <w:r w:rsidRPr="00294E71">
        <w:t>A</w:t>
      </w:r>
      <w:r w:rsidR="00810E21" w:rsidRPr="00294E71">
        <w:t xml:space="preserve">5. </w:t>
      </w:r>
      <w:r w:rsidR="00C94293">
        <w:tab/>
      </w:r>
      <w:r w:rsidR="00810E21" w:rsidRPr="00294E71">
        <w:t>Výsledky aplikovaného výzkumu, na kterých se uchazeč prokazatelně podílel</w:t>
      </w:r>
      <w:r w:rsidR="003C6DBF">
        <w:t>:</w:t>
      </w:r>
    </w:p>
    <w:p w14:paraId="47DCD317" w14:textId="77777777" w:rsidR="00B20CF4" w:rsidRPr="00B20CF4" w:rsidRDefault="00B20CF4" w:rsidP="00B20CF4"/>
    <w:p w14:paraId="32089A97" w14:textId="324D6150" w:rsidR="00D10CFC" w:rsidRDefault="00294E71" w:rsidP="00D10CFC">
      <w:pPr>
        <w:pStyle w:val="Kategorie"/>
      </w:pPr>
      <w:r w:rsidRPr="00294E71">
        <w:t>A6</w:t>
      </w:r>
      <w:r w:rsidR="00F07B8C" w:rsidRPr="00294E71">
        <w:t xml:space="preserve">. </w:t>
      </w:r>
      <w:r w:rsidR="00C94293">
        <w:tab/>
      </w:r>
      <w:r w:rsidR="0074747B" w:rsidRPr="00294E71">
        <w:t xml:space="preserve">Seznam </w:t>
      </w:r>
      <w:r w:rsidR="003C6DBF">
        <w:t>vědecko-</w:t>
      </w:r>
      <w:r w:rsidR="0074747B" w:rsidRPr="00294E71">
        <w:t>výzkumných projektů, ve kterých byl uchazeč řešitelem</w:t>
      </w:r>
      <w:r w:rsidRPr="00294E71">
        <w:t xml:space="preserve"> či</w:t>
      </w:r>
      <w:r w:rsidR="0074747B" w:rsidRPr="00294E71">
        <w:t xml:space="preserve"> spoluřešitelem</w:t>
      </w:r>
      <w:r w:rsidR="000F373C">
        <w:t xml:space="preserve"> a které jsou uvedeny v CEP</w:t>
      </w:r>
      <w:r w:rsidR="0074747B" w:rsidRPr="00294E71">
        <w:t>:</w:t>
      </w:r>
    </w:p>
    <w:p w14:paraId="770633E7" w14:textId="77777777" w:rsidR="00B20CF4" w:rsidRPr="00B20CF4" w:rsidRDefault="00B20CF4" w:rsidP="00B20CF4"/>
    <w:p w14:paraId="4115D74E" w14:textId="65EC3DFD" w:rsidR="00D10CFC" w:rsidRDefault="00294E71" w:rsidP="00D10CFC">
      <w:pPr>
        <w:pStyle w:val="Kategorie"/>
      </w:pPr>
      <w:r w:rsidRPr="00294E71">
        <w:t xml:space="preserve">A7. </w:t>
      </w:r>
      <w:r w:rsidR="00C94293">
        <w:tab/>
      </w:r>
      <w:r w:rsidRPr="00294E71">
        <w:t xml:space="preserve">Seznam </w:t>
      </w:r>
      <w:r w:rsidR="003C6DBF">
        <w:t>vědecko-</w:t>
      </w:r>
      <w:r w:rsidRPr="00294E71">
        <w:t>výzkumných projektů, ve kterých byl uchazeč členem řešitelského týmu</w:t>
      </w:r>
      <w:r w:rsidR="000F373C">
        <w:t xml:space="preserve"> a které jsou uvedeny v CEP</w:t>
      </w:r>
      <w:r w:rsidRPr="00294E71">
        <w:t>:</w:t>
      </w:r>
    </w:p>
    <w:p w14:paraId="1E742953" w14:textId="77777777" w:rsidR="00B20CF4" w:rsidRPr="00B20CF4" w:rsidRDefault="00B20CF4" w:rsidP="00B20CF4"/>
    <w:p w14:paraId="3AA53DA8" w14:textId="6962070D" w:rsidR="00D10CFC" w:rsidRDefault="00294E71" w:rsidP="00D10CFC">
      <w:pPr>
        <w:pStyle w:val="Kategorie"/>
      </w:pPr>
      <w:r w:rsidRPr="00294E71">
        <w:t>A</w:t>
      </w:r>
      <w:r w:rsidR="003C6DBF">
        <w:t>8</w:t>
      </w:r>
      <w:r w:rsidR="0074747B" w:rsidRPr="00294E71">
        <w:t xml:space="preserve">. </w:t>
      </w:r>
      <w:r w:rsidR="00C94293">
        <w:tab/>
      </w:r>
      <w:r w:rsidR="0074747B" w:rsidRPr="00294E71">
        <w:t xml:space="preserve">Ostatní </w:t>
      </w:r>
      <w:r w:rsidR="003C6DBF">
        <w:t xml:space="preserve">vědecko-výzkumné </w:t>
      </w:r>
      <w:r w:rsidR="0074747B" w:rsidRPr="00294E71">
        <w:t>projekty, které uchazeč realizoval</w:t>
      </w:r>
      <w:r w:rsidR="003C6DBF">
        <w:t>:</w:t>
      </w:r>
    </w:p>
    <w:p w14:paraId="70B57CE0" w14:textId="77777777" w:rsidR="00B20CF4" w:rsidRPr="00B20CF4" w:rsidRDefault="00B20CF4" w:rsidP="00B20CF4"/>
    <w:p w14:paraId="2AC7C2C1" w14:textId="7D848094" w:rsidR="00D10CFC" w:rsidRDefault="003C6DBF" w:rsidP="00D10CFC">
      <w:pPr>
        <w:pStyle w:val="Kategorie"/>
      </w:pPr>
      <w:r>
        <w:t>A9</w:t>
      </w:r>
      <w:r w:rsidR="0074747B" w:rsidRPr="00294E71">
        <w:t xml:space="preserve">. </w:t>
      </w:r>
      <w:r w:rsidR="00C94293">
        <w:tab/>
      </w:r>
      <w:r w:rsidR="0074747B" w:rsidRPr="00294E71">
        <w:t>Zakázky smluvního výzkumu a hospodářské činnosti, na kterých se uchazeč podílel</w:t>
      </w:r>
      <w:r>
        <w:t>:</w:t>
      </w:r>
    </w:p>
    <w:p w14:paraId="5F459A7C" w14:textId="77777777" w:rsidR="00B20CF4" w:rsidRPr="00B20CF4" w:rsidRDefault="00B20CF4" w:rsidP="00B20CF4"/>
    <w:p w14:paraId="035C1C9C" w14:textId="0C447678" w:rsidR="0074747B" w:rsidRDefault="003C6DBF" w:rsidP="00D10CFC">
      <w:pPr>
        <w:pStyle w:val="Kategorie"/>
      </w:pPr>
      <w:r>
        <w:t>A10</w:t>
      </w:r>
      <w:r w:rsidR="0074747B" w:rsidRPr="00294E71">
        <w:t>.</w:t>
      </w:r>
      <w:r w:rsidR="005C259E" w:rsidRPr="00294E71">
        <w:t xml:space="preserve"> </w:t>
      </w:r>
      <w:r w:rsidR="00C94293">
        <w:tab/>
      </w:r>
      <w:r w:rsidR="005C259E" w:rsidRPr="00294E71">
        <w:t xml:space="preserve">Informace o další podstatné </w:t>
      </w:r>
      <w:r>
        <w:t>vědecko-</w:t>
      </w:r>
      <w:r w:rsidR="005C259E" w:rsidRPr="00294E71">
        <w:t xml:space="preserve">výzkumné a </w:t>
      </w:r>
      <w:r>
        <w:t>další tvůrčí činnosti výše neuvedené</w:t>
      </w:r>
      <w:r w:rsidR="005C259E" w:rsidRPr="00294E71">
        <w:t>, na které se uchazeč podílel</w:t>
      </w:r>
      <w:r>
        <w:t>:</w:t>
      </w:r>
    </w:p>
    <w:p w14:paraId="398190E4" w14:textId="77777777" w:rsidR="00B20CF4" w:rsidRPr="00B20CF4" w:rsidRDefault="00B20CF4" w:rsidP="00B20CF4"/>
    <w:p w14:paraId="3A000B77" w14:textId="313ACF86" w:rsidR="003C6DBF" w:rsidRDefault="003C6DBF" w:rsidP="00F44A39">
      <w:pPr>
        <w:tabs>
          <w:tab w:val="center" w:pos="7088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775D76F8" w14:textId="37C5E3B5" w:rsidR="00D10CFC" w:rsidRDefault="002714C3" w:rsidP="00D10CFC">
      <w:pPr>
        <w:pStyle w:val="Nzevlnku"/>
        <w:keepNext/>
        <w:pageBreakBefore/>
      </w:pPr>
      <w:r>
        <w:lastRenderedPageBreak/>
        <w:t xml:space="preserve">B </w:t>
      </w:r>
      <w:r w:rsidR="00D10CFC">
        <w:t xml:space="preserve">| </w:t>
      </w:r>
      <w:r w:rsidR="003C6DBF" w:rsidRPr="003C6DBF">
        <w:t>Pedagogická a popularizační činnost</w:t>
      </w:r>
    </w:p>
    <w:p w14:paraId="326BCD94" w14:textId="3AA0569E" w:rsidR="00D10CFC" w:rsidRDefault="003C6DBF" w:rsidP="00D10CFC">
      <w:pPr>
        <w:pStyle w:val="Kategorie"/>
      </w:pPr>
      <w:r>
        <w:t>B1</w:t>
      </w:r>
      <w:r w:rsidR="005C259E" w:rsidRPr="00294E71">
        <w:t xml:space="preserve">. </w:t>
      </w:r>
      <w:r w:rsidR="00D10CFC">
        <w:tab/>
      </w:r>
      <w:r w:rsidR="005C259E" w:rsidRPr="00294E71">
        <w:t>Informace o pedagogické činnosti na vysoké škole</w:t>
      </w:r>
      <w:r w:rsidR="00C8435C">
        <w:t>:</w:t>
      </w:r>
    </w:p>
    <w:p w14:paraId="3427B26E" w14:textId="77777777" w:rsidR="00B20CF4" w:rsidRPr="00B20CF4" w:rsidRDefault="00B20CF4" w:rsidP="00B20CF4"/>
    <w:p w14:paraId="4A4367B6" w14:textId="71F5074A" w:rsidR="00D10CFC" w:rsidRDefault="003C6DBF" w:rsidP="00D10CFC">
      <w:pPr>
        <w:pStyle w:val="Kategorie"/>
      </w:pPr>
      <w:r>
        <w:t>B2</w:t>
      </w:r>
      <w:r w:rsidRPr="00294E71">
        <w:t xml:space="preserve">. </w:t>
      </w:r>
      <w:r w:rsidR="00D10CFC">
        <w:tab/>
      </w:r>
      <w:r>
        <w:t>Učebnice, skripta a další významné výukové pomůcky, kterých je uchazeč autorem</w:t>
      </w:r>
      <w:r w:rsidR="00C8435C">
        <w:t>:</w:t>
      </w:r>
    </w:p>
    <w:p w14:paraId="6025A036" w14:textId="77777777" w:rsidR="00B20CF4" w:rsidRPr="00B20CF4" w:rsidRDefault="00B20CF4" w:rsidP="00B20CF4"/>
    <w:p w14:paraId="5AE50D30" w14:textId="1E801B0D" w:rsidR="00D10CFC" w:rsidRDefault="003C6DBF" w:rsidP="00D10CFC">
      <w:pPr>
        <w:pStyle w:val="Kategorie"/>
      </w:pPr>
      <w:r>
        <w:t>B3</w:t>
      </w:r>
      <w:r w:rsidR="005C259E" w:rsidRPr="00294E71">
        <w:t xml:space="preserve">. </w:t>
      </w:r>
      <w:r w:rsidR="00D10CFC">
        <w:tab/>
      </w:r>
      <w:r w:rsidR="005C259E" w:rsidRPr="00294E71">
        <w:t>Seznam bakalářských prací, u kterých byl uchazeč vedoucím práce</w:t>
      </w:r>
      <w:r w:rsidR="00C8435C">
        <w:t>:</w:t>
      </w:r>
    </w:p>
    <w:p w14:paraId="339A76A0" w14:textId="77777777" w:rsidR="00B20CF4" w:rsidRPr="00B20CF4" w:rsidRDefault="00B20CF4" w:rsidP="00B20CF4"/>
    <w:p w14:paraId="194BC89E" w14:textId="47C594BE" w:rsidR="00D10CFC" w:rsidRDefault="003C6DBF" w:rsidP="00D10CFC">
      <w:pPr>
        <w:pStyle w:val="Kategorie"/>
      </w:pPr>
      <w:r>
        <w:t>B4</w:t>
      </w:r>
      <w:r w:rsidR="005C259E" w:rsidRPr="00294E71">
        <w:t xml:space="preserve">. </w:t>
      </w:r>
      <w:r w:rsidR="00D10CFC">
        <w:tab/>
      </w:r>
      <w:r w:rsidR="005C259E" w:rsidRPr="00294E71">
        <w:t>Seznam diplomových prací, u kterých byl uchazeč vedoucím</w:t>
      </w:r>
      <w:r w:rsidR="009A6021" w:rsidRPr="00294E71">
        <w:t xml:space="preserve"> práce</w:t>
      </w:r>
      <w:r w:rsidR="00C8435C">
        <w:t>:</w:t>
      </w:r>
    </w:p>
    <w:p w14:paraId="01E814D8" w14:textId="77777777" w:rsidR="00B20CF4" w:rsidRPr="00B20CF4" w:rsidRDefault="00B20CF4" w:rsidP="00B20CF4"/>
    <w:p w14:paraId="68D81C7D" w14:textId="3F745173" w:rsidR="00D10CFC" w:rsidRDefault="003C6DBF" w:rsidP="00D10CFC">
      <w:pPr>
        <w:pStyle w:val="Kategorie"/>
      </w:pPr>
      <w:r>
        <w:t>B5</w:t>
      </w:r>
      <w:r w:rsidR="005C259E" w:rsidRPr="00294E71">
        <w:t xml:space="preserve">. </w:t>
      </w:r>
      <w:r w:rsidR="00D10CFC">
        <w:tab/>
      </w:r>
      <w:r w:rsidR="005C259E" w:rsidRPr="00294E71">
        <w:t>Seznam doktorských prací, u kterých byl uchazeč školitelem či školitelem specialistou</w:t>
      </w:r>
      <w:r w:rsidR="00C8435C">
        <w:t>:</w:t>
      </w:r>
    </w:p>
    <w:p w14:paraId="6C657E58" w14:textId="77777777" w:rsidR="00B20CF4" w:rsidRPr="00B20CF4" w:rsidRDefault="00B20CF4" w:rsidP="00B20CF4"/>
    <w:p w14:paraId="69D930F8" w14:textId="5DF8DD9A" w:rsidR="00D10CFC" w:rsidRDefault="003C6DBF" w:rsidP="00D10CFC">
      <w:pPr>
        <w:pStyle w:val="Kategorie"/>
      </w:pPr>
      <w:r>
        <w:t>B</w:t>
      </w:r>
      <w:r w:rsidR="002714C3">
        <w:t>6</w:t>
      </w:r>
      <w:r w:rsidRPr="00294E71">
        <w:t xml:space="preserve">. </w:t>
      </w:r>
      <w:r w:rsidR="00D10CFC">
        <w:tab/>
      </w:r>
      <w:r w:rsidRPr="00294E71">
        <w:t>Studijní programy, u kterých uchazeč je či b</w:t>
      </w:r>
      <w:r w:rsidR="00C8435C">
        <w:t xml:space="preserve">yl </w:t>
      </w:r>
      <w:r w:rsidR="007B53F9">
        <w:t xml:space="preserve">jejich </w:t>
      </w:r>
      <w:r w:rsidR="00C8435C">
        <w:t>garantem:</w:t>
      </w:r>
    </w:p>
    <w:p w14:paraId="629DA575" w14:textId="77777777" w:rsidR="00B20CF4" w:rsidRPr="00B20CF4" w:rsidRDefault="00B20CF4" w:rsidP="00B20CF4"/>
    <w:p w14:paraId="3022C2B3" w14:textId="54E15990" w:rsidR="00D10CFC" w:rsidRDefault="002714C3" w:rsidP="00D10CFC">
      <w:pPr>
        <w:pStyle w:val="Kategorie"/>
      </w:pPr>
      <w:r>
        <w:t xml:space="preserve">B7. </w:t>
      </w:r>
      <w:r w:rsidR="00D10CFC">
        <w:tab/>
      </w:r>
      <w:r w:rsidR="005C259E" w:rsidRPr="00294E71">
        <w:t>Informace o další pedagogické činnosti</w:t>
      </w:r>
      <w:r w:rsidR="00C8435C">
        <w:t>:</w:t>
      </w:r>
    </w:p>
    <w:p w14:paraId="6435BDE8" w14:textId="77777777" w:rsidR="00B20CF4" w:rsidRPr="00B20CF4" w:rsidRDefault="00B20CF4" w:rsidP="00B20CF4"/>
    <w:p w14:paraId="060FABFD" w14:textId="4C388A69" w:rsidR="002714C3" w:rsidRDefault="002714C3" w:rsidP="005C259E">
      <w:pPr>
        <w:tabs>
          <w:tab w:val="center" w:pos="7088"/>
        </w:tabs>
        <w:rPr>
          <w:rFonts w:asciiTheme="minorHAnsi" w:hAnsiTheme="minorHAnsi" w:cstheme="minorHAnsi"/>
        </w:rPr>
      </w:pPr>
    </w:p>
    <w:p w14:paraId="0D45341A" w14:textId="7931DE39" w:rsidR="00D10CFC" w:rsidRDefault="002714C3" w:rsidP="00D10CFC">
      <w:pPr>
        <w:pStyle w:val="Nzevlnku"/>
        <w:keepNext/>
        <w:pageBreakBefore/>
      </w:pPr>
      <w:r w:rsidRPr="002714C3">
        <w:lastRenderedPageBreak/>
        <w:t xml:space="preserve">C </w:t>
      </w:r>
      <w:r w:rsidR="00D10CFC">
        <w:t xml:space="preserve">| </w:t>
      </w:r>
      <w:r w:rsidRPr="002714C3">
        <w:t xml:space="preserve">Uznání </w:t>
      </w:r>
      <w:r w:rsidRPr="00C94293">
        <w:t>odbornou</w:t>
      </w:r>
      <w:r w:rsidRPr="002714C3">
        <w:t xml:space="preserve"> komunitou </w:t>
      </w:r>
    </w:p>
    <w:p w14:paraId="73A4A7E4" w14:textId="7CC349E4" w:rsidR="00C8435C" w:rsidRDefault="002714C3" w:rsidP="00C8435C">
      <w:pPr>
        <w:pStyle w:val="Kategorie"/>
      </w:pPr>
      <w:r>
        <w:t>C1</w:t>
      </w:r>
      <w:r w:rsidR="005C259E" w:rsidRPr="00294E71">
        <w:t xml:space="preserve">. </w:t>
      </w:r>
      <w:r w:rsidR="00D10CFC">
        <w:tab/>
      </w:r>
      <w:r w:rsidR="005C259E" w:rsidRPr="00294E71">
        <w:t>Členství ve vědeckých radách</w:t>
      </w:r>
      <w:r w:rsidR="00C8435C">
        <w:t>:</w:t>
      </w:r>
    </w:p>
    <w:p w14:paraId="6AF69D25" w14:textId="77777777" w:rsidR="00B20CF4" w:rsidRPr="00B20CF4" w:rsidRDefault="00B20CF4" w:rsidP="00B20CF4"/>
    <w:p w14:paraId="3B3715F1" w14:textId="11F7953F" w:rsidR="00D10CFC" w:rsidRDefault="002714C3" w:rsidP="00D10CFC">
      <w:pPr>
        <w:pStyle w:val="Kategorie"/>
      </w:pPr>
      <w:r>
        <w:t>C2</w:t>
      </w:r>
      <w:r w:rsidR="005C259E" w:rsidRPr="00294E71">
        <w:t xml:space="preserve">. </w:t>
      </w:r>
      <w:r w:rsidR="00D10CFC">
        <w:tab/>
      </w:r>
      <w:r w:rsidR="005C259E" w:rsidRPr="00294E71">
        <w:t>Členství uchazeče v oborových radách</w:t>
      </w:r>
      <w:r w:rsidR="00C8435C">
        <w:t>:</w:t>
      </w:r>
    </w:p>
    <w:p w14:paraId="62254EA7" w14:textId="77777777" w:rsidR="00B20CF4" w:rsidRPr="00B20CF4" w:rsidRDefault="00B20CF4" w:rsidP="00B20CF4"/>
    <w:p w14:paraId="159D7700" w14:textId="4C47426C" w:rsidR="00D10CFC" w:rsidRDefault="002714C3" w:rsidP="00D10CFC">
      <w:pPr>
        <w:pStyle w:val="Kategorie"/>
      </w:pPr>
      <w:r>
        <w:t>C3</w:t>
      </w:r>
      <w:r w:rsidR="00810E21" w:rsidRPr="00294E71">
        <w:t xml:space="preserve">. </w:t>
      </w:r>
      <w:r w:rsidR="00D10CFC">
        <w:tab/>
      </w:r>
      <w:r w:rsidR="00810E21" w:rsidRPr="00294E71">
        <w:t>Členství uchazeče v</w:t>
      </w:r>
      <w:r w:rsidR="00597BB9" w:rsidRPr="00294E71">
        <w:t xml:space="preserve"> odborných a </w:t>
      </w:r>
      <w:r w:rsidR="00810E21" w:rsidRPr="00294E71">
        <w:t>profesních organizacích</w:t>
      </w:r>
      <w:r w:rsidR="00C8435C">
        <w:t>:</w:t>
      </w:r>
    </w:p>
    <w:p w14:paraId="64CBF655" w14:textId="77777777" w:rsidR="00B20CF4" w:rsidRPr="00B20CF4" w:rsidRDefault="00B20CF4" w:rsidP="00B20CF4"/>
    <w:p w14:paraId="56D3AD13" w14:textId="7FB6178E" w:rsidR="00D10CFC" w:rsidRDefault="002714C3" w:rsidP="00D10CFC">
      <w:pPr>
        <w:pStyle w:val="Kategorie"/>
      </w:pPr>
      <w:r>
        <w:t>C4</w:t>
      </w:r>
      <w:r w:rsidR="005C259E" w:rsidRPr="00294E71">
        <w:t xml:space="preserve">. </w:t>
      </w:r>
      <w:r w:rsidR="00D10CFC">
        <w:tab/>
      </w:r>
      <w:r w:rsidR="005C259E" w:rsidRPr="00294E71">
        <w:t>Členství uchazeče v dalších grémiích</w:t>
      </w:r>
      <w:r w:rsidR="00C8435C">
        <w:t>:</w:t>
      </w:r>
    </w:p>
    <w:p w14:paraId="07B2AC62" w14:textId="77777777" w:rsidR="00B20CF4" w:rsidRPr="00B20CF4" w:rsidRDefault="00B20CF4" w:rsidP="00B20CF4"/>
    <w:p w14:paraId="4A1DCABB" w14:textId="6C8BE093" w:rsidR="00D10CFC" w:rsidRDefault="002714C3" w:rsidP="00D10CFC">
      <w:pPr>
        <w:pStyle w:val="Kategorie"/>
      </w:pPr>
      <w:r>
        <w:t>C5</w:t>
      </w:r>
      <w:r w:rsidR="005C259E" w:rsidRPr="00294E71">
        <w:t xml:space="preserve">. </w:t>
      </w:r>
      <w:r w:rsidR="00D10CFC">
        <w:tab/>
      </w:r>
      <w:r>
        <w:t>Významné a</w:t>
      </w:r>
      <w:r w:rsidR="005C259E" w:rsidRPr="00294E71">
        <w:t>ktivity uchazeče související s prací pro komunitu</w:t>
      </w:r>
      <w:r w:rsidR="00C8435C">
        <w:t>:</w:t>
      </w:r>
    </w:p>
    <w:p w14:paraId="4D33515A" w14:textId="77777777" w:rsidR="00B20CF4" w:rsidRPr="00B20CF4" w:rsidRDefault="00B20CF4" w:rsidP="00B20CF4"/>
    <w:p w14:paraId="73F73BED" w14:textId="77777777" w:rsidR="00D10CFC" w:rsidRDefault="00D10CFC" w:rsidP="005C259E">
      <w:pPr>
        <w:tabs>
          <w:tab w:val="center" w:pos="7088"/>
        </w:tabs>
        <w:rPr>
          <w:rFonts w:asciiTheme="minorHAnsi" w:hAnsiTheme="minorHAnsi" w:cstheme="minorHAnsi"/>
        </w:rPr>
      </w:pPr>
    </w:p>
    <w:p w14:paraId="45CC1BDD" w14:textId="7BABC8B2" w:rsidR="00D10CFC" w:rsidRDefault="002714C3" w:rsidP="00D10CFC">
      <w:pPr>
        <w:pStyle w:val="Nzevlnku"/>
        <w:keepNext/>
        <w:pageBreakBefore/>
      </w:pPr>
      <w:r w:rsidRPr="002714C3">
        <w:lastRenderedPageBreak/>
        <w:t xml:space="preserve">D </w:t>
      </w:r>
      <w:r w:rsidR="00D10CFC">
        <w:t xml:space="preserve">| </w:t>
      </w:r>
      <w:r w:rsidRPr="002714C3">
        <w:t xml:space="preserve">Další aktivity </w:t>
      </w:r>
      <w:r w:rsidRPr="00C94293">
        <w:t>uchazeče</w:t>
      </w:r>
    </w:p>
    <w:p w14:paraId="6F68EC6F" w14:textId="54362B9E" w:rsidR="00D10CFC" w:rsidRDefault="002714C3" w:rsidP="00D10CFC">
      <w:pPr>
        <w:pStyle w:val="Kategorie"/>
      </w:pPr>
      <w:r>
        <w:t xml:space="preserve">D1. </w:t>
      </w:r>
      <w:r w:rsidR="00D10CFC">
        <w:tab/>
      </w:r>
      <w:r w:rsidR="000F373C">
        <w:t xml:space="preserve">Popis </w:t>
      </w:r>
      <w:r>
        <w:t>mezinárodní spolupráce</w:t>
      </w:r>
      <w:r w:rsidR="000F373C">
        <w:t xml:space="preserve"> uchazeče</w:t>
      </w:r>
      <w:r w:rsidR="00C8435C">
        <w:t>:</w:t>
      </w:r>
    </w:p>
    <w:p w14:paraId="4AA83ACA" w14:textId="77777777" w:rsidR="00B20CF4" w:rsidRPr="00B20CF4" w:rsidRDefault="00B20CF4" w:rsidP="00B20CF4"/>
    <w:p w14:paraId="5B4118CF" w14:textId="32E42130" w:rsidR="00D10CFC" w:rsidRDefault="002714C3" w:rsidP="00D10CFC">
      <w:pPr>
        <w:pStyle w:val="Kategorie"/>
      </w:pPr>
      <w:r>
        <w:t xml:space="preserve">D2. </w:t>
      </w:r>
      <w:r w:rsidR="00D10CFC">
        <w:tab/>
      </w:r>
      <w:r>
        <w:t>Prokazatelná spolupráce s aplikační sférou</w:t>
      </w:r>
      <w:r w:rsidR="00C8435C">
        <w:t>:</w:t>
      </w:r>
    </w:p>
    <w:p w14:paraId="74DA050D" w14:textId="77777777" w:rsidR="00B20CF4" w:rsidRPr="00B20CF4" w:rsidRDefault="00B20CF4" w:rsidP="00B20CF4"/>
    <w:p w14:paraId="1E3EDA84" w14:textId="6B00C306" w:rsidR="00D10CFC" w:rsidRDefault="002714C3" w:rsidP="00D10CFC">
      <w:pPr>
        <w:pStyle w:val="Kategorie"/>
      </w:pPr>
      <w:r>
        <w:t xml:space="preserve">D3 </w:t>
      </w:r>
      <w:r w:rsidR="00D10CFC">
        <w:tab/>
      </w:r>
      <w:r w:rsidRPr="00294E71">
        <w:t>Ostatní aktivity uchazeče ve vztahu k habilitačnímu řízení či řízení ke jmenování profesorem</w:t>
      </w:r>
      <w:r>
        <w:t xml:space="preserve"> jinde neuvedené</w:t>
      </w:r>
      <w:r w:rsidR="00C8435C">
        <w:t>:</w:t>
      </w:r>
    </w:p>
    <w:p w14:paraId="1746AE66" w14:textId="0D9D4438" w:rsidR="00B20CF4" w:rsidRDefault="00B20CF4" w:rsidP="00B20CF4"/>
    <w:p w14:paraId="654EBE8E" w14:textId="18F13FDB" w:rsidR="00B20CF4" w:rsidRDefault="00B20CF4" w:rsidP="00B20CF4"/>
    <w:p w14:paraId="7A2B681B" w14:textId="77777777" w:rsidR="00B20CF4" w:rsidRPr="00B20CF4" w:rsidRDefault="00B20CF4" w:rsidP="00B20CF4"/>
    <w:p w14:paraId="6C51C5B4" w14:textId="77777777" w:rsidR="00D10CFC" w:rsidRDefault="00D10CFC" w:rsidP="00F44A39">
      <w:pPr>
        <w:tabs>
          <w:tab w:val="center" w:pos="7088"/>
        </w:tabs>
        <w:rPr>
          <w:rFonts w:asciiTheme="minorHAnsi" w:hAnsiTheme="minorHAnsi" w:cstheme="minorHAnsi"/>
        </w:rPr>
      </w:pPr>
    </w:p>
    <w:p w14:paraId="4B2FF2F7" w14:textId="77777777" w:rsidR="00D10CFC" w:rsidRDefault="00F45010" w:rsidP="00D10CFC">
      <w:pPr>
        <w:pStyle w:val="Nzevlnku"/>
        <w:keepNext/>
        <w:pageBreakBefore/>
      </w:pPr>
      <w:r w:rsidRPr="003C6DBF">
        <w:lastRenderedPageBreak/>
        <w:t>Pokyny k </w:t>
      </w:r>
      <w:r w:rsidRPr="00C94293">
        <w:t>vyplňování</w:t>
      </w:r>
    </w:p>
    <w:p w14:paraId="0CBBE0C0" w14:textId="181A7CBC" w:rsidR="00F45010" w:rsidRPr="00F45010" w:rsidRDefault="00F45010" w:rsidP="00D10CFC">
      <w:pPr>
        <w:tabs>
          <w:tab w:val="center" w:pos="7088"/>
        </w:tabs>
        <w:ind w:left="0"/>
        <w:rPr>
          <w:rFonts w:asciiTheme="minorHAnsi" w:hAnsiTheme="minorHAnsi" w:cstheme="minorHAnsi"/>
          <w:b/>
          <w:bCs/>
        </w:rPr>
      </w:pPr>
      <w:r w:rsidRPr="00F45010">
        <w:rPr>
          <w:rFonts w:asciiTheme="minorHAnsi" w:hAnsiTheme="minorHAnsi" w:cstheme="minorHAnsi"/>
          <w:b/>
          <w:bCs/>
        </w:rPr>
        <w:t>Položka A1</w:t>
      </w:r>
    </w:p>
    <w:p w14:paraId="6BD7D34F" w14:textId="6D66A8AF" w:rsidR="00F45010" w:rsidRPr="00D10CFC" w:rsidRDefault="00F45010" w:rsidP="00D10CFC">
      <w:pPr>
        <w:pStyle w:val="Odstavecseseznamem"/>
        <w:numPr>
          <w:ilvl w:val="0"/>
          <w:numId w:val="14"/>
        </w:numPr>
        <w:tabs>
          <w:tab w:val="center" w:pos="7088"/>
        </w:tabs>
        <w:ind w:left="709"/>
        <w:rPr>
          <w:rFonts w:asciiTheme="minorHAnsi" w:hAnsiTheme="minorHAnsi" w:cstheme="minorHAnsi"/>
        </w:rPr>
      </w:pPr>
      <w:r w:rsidRPr="00D10CFC">
        <w:rPr>
          <w:rFonts w:asciiTheme="minorHAnsi" w:hAnsiTheme="minorHAnsi" w:cstheme="minorHAnsi"/>
        </w:rPr>
        <w:t>Uchazeč uvede publikace jako číslovaný seznam.</w:t>
      </w:r>
    </w:p>
    <w:p w14:paraId="6FA56A17" w14:textId="6E45D2CF" w:rsidR="00F45010" w:rsidRPr="00D10CFC" w:rsidRDefault="00F45010" w:rsidP="00D10CFC">
      <w:pPr>
        <w:pStyle w:val="Odstavecseseznamem"/>
        <w:numPr>
          <w:ilvl w:val="0"/>
          <w:numId w:val="14"/>
        </w:numPr>
        <w:tabs>
          <w:tab w:val="center" w:pos="7088"/>
        </w:tabs>
        <w:ind w:left="709"/>
        <w:rPr>
          <w:rFonts w:asciiTheme="minorHAnsi" w:hAnsiTheme="minorHAnsi" w:cstheme="minorHAnsi"/>
        </w:rPr>
      </w:pPr>
      <w:r w:rsidRPr="00D10CFC">
        <w:rPr>
          <w:rFonts w:asciiTheme="minorHAnsi" w:hAnsiTheme="minorHAnsi" w:cstheme="minorHAnsi"/>
        </w:rPr>
        <w:t>Uchazeč přednostně uvede publikace, u kterých je v seznamu autorů uveden na prvním místě</w:t>
      </w:r>
      <w:r w:rsidR="00B20CF4">
        <w:rPr>
          <w:rFonts w:asciiTheme="minorHAnsi" w:hAnsiTheme="minorHAnsi" w:cstheme="minorHAnsi"/>
        </w:rPr>
        <w:t>.</w:t>
      </w:r>
    </w:p>
    <w:p w14:paraId="4AAB19E1" w14:textId="23168A3C" w:rsidR="00F45010" w:rsidRPr="00D10CFC" w:rsidRDefault="00F45010" w:rsidP="00D10CFC">
      <w:pPr>
        <w:pStyle w:val="Odstavecseseznamem"/>
        <w:numPr>
          <w:ilvl w:val="0"/>
          <w:numId w:val="14"/>
        </w:numPr>
        <w:tabs>
          <w:tab w:val="center" w:pos="7088"/>
        </w:tabs>
        <w:ind w:left="709"/>
        <w:rPr>
          <w:rFonts w:asciiTheme="minorHAnsi" w:hAnsiTheme="minorHAnsi" w:cstheme="minorHAnsi"/>
        </w:rPr>
      </w:pPr>
      <w:r w:rsidRPr="00D10CFC">
        <w:rPr>
          <w:rFonts w:asciiTheme="minorHAnsi" w:hAnsiTheme="minorHAnsi" w:cstheme="minorHAnsi"/>
        </w:rPr>
        <w:t xml:space="preserve">Pokud má publikace udělený DOI, uvede se </w:t>
      </w:r>
      <w:r w:rsidR="006F46CF" w:rsidRPr="00D10CFC">
        <w:rPr>
          <w:rFonts w:asciiTheme="minorHAnsi" w:hAnsiTheme="minorHAnsi" w:cstheme="minorHAnsi"/>
        </w:rPr>
        <w:t xml:space="preserve">bibliografická </w:t>
      </w:r>
      <w:r w:rsidRPr="00D10CFC">
        <w:rPr>
          <w:rFonts w:asciiTheme="minorHAnsi" w:hAnsiTheme="minorHAnsi" w:cstheme="minorHAnsi"/>
        </w:rPr>
        <w:t>citace včetně tohoto identifikátoru.</w:t>
      </w:r>
    </w:p>
    <w:p w14:paraId="60A78ED6" w14:textId="77777777" w:rsidR="00D10CFC" w:rsidRPr="00D10CFC" w:rsidRDefault="00F45010" w:rsidP="00B20CF4">
      <w:pPr>
        <w:pStyle w:val="Odstavecseseznamem"/>
        <w:numPr>
          <w:ilvl w:val="0"/>
          <w:numId w:val="14"/>
        </w:numPr>
        <w:tabs>
          <w:tab w:val="center" w:pos="7088"/>
        </w:tabs>
        <w:spacing w:after="240"/>
        <w:ind w:left="709" w:hanging="357"/>
        <w:rPr>
          <w:rFonts w:asciiTheme="minorHAnsi" w:hAnsiTheme="minorHAnsi" w:cstheme="minorHAnsi"/>
        </w:rPr>
      </w:pPr>
      <w:r w:rsidRPr="00D10CFC">
        <w:rPr>
          <w:rFonts w:asciiTheme="minorHAnsi" w:hAnsiTheme="minorHAnsi" w:cstheme="minorHAnsi"/>
        </w:rPr>
        <w:t xml:space="preserve">Na samostatném řádku pod </w:t>
      </w:r>
      <w:r w:rsidR="006F46CF" w:rsidRPr="00D10CFC">
        <w:rPr>
          <w:rFonts w:asciiTheme="minorHAnsi" w:hAnsiTheme="minorHAnsi" w:cstheme="minorHAnsi"/>
        </w:rPr>
        <w:t xml:space="preserve">bibliografickou </w:t>
      </w:r>
      <w:r w:rsidRPr="00D10CFC">
        <w:rPr>
          <w:rFonts w:asciiTheme="minorHAnsi" w:hAnsiTheme="minorHAnsi" w:cstheme="minorHAnsi"/>
        </w:rPr>
        <w:t xml:space="preserve">citací publikace autor uvede IF časopisu dle JCR, který byl časopisu udělen v roce uplatnění výsledku, respektive poslední známý IF, pokud </w:t>
      </w:r>
      <w:r w:rsidR="006F46CF" w:rsidRPr="00D10CFC">
        <w:rPr>
          <w:rFonts w:asciiTheme="minorHAnsi" w:hAnsiTheme="minorHAnsi" w:cstheme="minorHAnsi"/>
        </w:rPr>
        <w:t>v daném roce nebyl ještě zveřejněn.</w:t>
      </w:r>
    </w:p>
    <w:p w14:paraId="7DC6C8C7" w14:textId="0988D031" w:rsidR="00F45010" w:rsidRPr="00430AF6" w:rsidRDefault="00F45010" w:rsidP="00D10CFC">
      <w:pPr>
        <w:tabs>
          <w:tab w:val="center" w:pos="7088"/>
        </w:tabs>
        <w:ind w:left="0"/>
        <w:rPr>
          <w:rFonts w:asciiTheme="minorHAnsi" w:hAnsiTheme="minorHAnsi" w:cstheme="minorHAnsi"/>
          <w:b/>
          <w:bCs/>
        </w:rPr>
      </w:pPr>
      <w:r w:rsidRPr="00430AF6">
        <w:rPr>
          <w:rFonts w:asciiTheme="minorHAnsi" w:hAnsiTheme="minorHAnsi" w:cstheme="minorHAnsi"/>
          <w:b/>
          <w:bCs/>
        </w:rPr>
        <w:t>Položka A2</w:t>
      </w:r>
    </w:p>
    <w:p w14:paraId="2C79C8C1" w14:textId="5A20CB25" w:rsidR="00F45010" w:rsidRPr="00430AF6" w:rsidRDefault="00F45010" w:rsidP="00D10CFC">
      <w:pPr>
        <w:pStyle w:val="Odstavecseseznamem"/>
        <w:numPr>
          <w:ilvl w:val="0"/>
          <w:numId w:val="14"/>
        </w:numPr>
        <w:tabs>
          <w:tab w:val="center" w:pos="7088"/>
        </w:tabs>
        <w:ind w:left="709"/>
        <w:rPr>
          <w:rFonts w:asciiTheme="minorHAnsi" w:hAnsiTheme="minorHAnsi" w:cstheme="minorHAnsi"/>
        </w:rPr>
      </w:pPr>
      <w:r w:rsidRPr="00430AF6">
        <w:rPr>
          <w:rFonts w:asciiTheme="minorHAnsi" w:hAnsiTheme="minorHAnsi" w:cstheme="minorHAnsi"/>
        </w:rPr>
        <w:t>Uchazeč uvede publikace jako číslovaný seznam.</w:t>
      </w:r>
    </w:p>
    <w:p w14:paraId="326138C5" w14:textId="77777777" w:rsidR="00D10CFC" w:rsidRDefault="00F45010" w:rsidP="00B20CF4">
      <w:pPr>
        <w:pStyle w:val="Odstavecseseznamem"/>
        <w:numPr>
          <w:ilvl w:val="0"/>
          <w:numId w:val="14"/>
        </w:numPr>
        <w:tabs>
          <w:tab w:val="center" w:pos="7088"/>
        </w:tabs>
        <w:spacing w:after="240"/>
        <w:ind w:left="709" w:hanging="357"/>
        <w:rPr>
          <w:rFonts w:asciiTheme="minorHAnsi" w:hAnsiTheme="minorHAnsi" w:cstheme="minorHAnsi"/>
        </w:rPr>
      </w:pPr>
      <w:r w:rsidRPr="00430AF6">
        <w:rPr>
          <w:rFonts w:asciiTheme="minorHAnsi" w:hAnsiTheme="minorHAnsi" w:cstheme="minorHAnsi"/>
        </w:rPr>
        <w:t xml:space="preserve">Pokud má publikace udělený DOI, uvede se </w:t>
      </w:r>
      <w:r w:rsidR="006F46CF" w:rsidRPr="00430AF6">
        <w:rPr>
          <w:rFonts w:asciiTheme="minorHAnsi" w:hAnsiTheme="minorHAnsi" w:cstheme="minorHAnsi"/>
        </w:rPr>
        <w:t xml:space="preserve">bibliografická </w:t>
      </w:r>
      <w:r w:rsidRPr="00430AF6">
        <w:rPr>
          <w:rFonts w:asciiTheme="minorHAnsi" w:hAnsiTheme="minorHAnsi" w:cstheme="minorHAnsi"/>
        </w:rPr>
        <w:t xml:space="preserve">citace včetně tohoto identifikátoru. </w:t>
      </w:r>
    </w:p>
    <w:p w14:paraId="78EA0123" w14:textId="171F99F0" w:rsidR="00294E71" w:rsidRPr="00F45010" w:rsidRDefault="00294E71" w:rsidP="00D10CFC">
      <w:pPr>
        <w:tabs>
          <w:tab w:val="center" w:pos="7088"/>
        </w:tabs>
        <w:ind w:left="0"/>
        <w:rPr>
          <w:rFonts w:asciiTheme="minorHAnsi" w:hAnsiTheme="minorHAnsi" w:cstheme="minorHAnsi"/>
          <w:b/>
          <w:bCs/>
        </w:rPr>
      </w:pPr>
      <w:r w:rsidRPr="00F45010">
        <w:rPr>
          <w:rFonts w:asciiTheme="minorHAnsi" w:hAnsiTheme="minorHAnsi" w:cstheme="minorHAnsi"/>
          <w:b/>
          <w:bCs/>
        </w:rPr>
        <w:t>Položka A</w:t>
      </w:r>
      <w:r>
        <w:rPr>
          <w:rFonts w:asciiTheme="minorHAnsi" w:hAnsiTheme="minorHAnsi" w:cstheme="minorHAnsi"/>
          <w:b/>
          <w:bCs/>
        </w:rPr>
        <w:t>5</w:t>
      </w:r>
    </w:p>
    <w:p w14:paraId="60B7FD68" w14:textId="77777777" w:rsidR="00D10CFC" w:rsidRPr="000F373C" w:rsidRDefault="00294E71" w:rsidP="00B20CF4">
      <w:pPr>
        <w:pStyle w:val="Odstavecseseznamem"/>
        <w:numPr>
          <w:ilvl w:val="0"/>
          <w:numId w:val="14"/>
        </w:numPr>
        <w:tabs>
          <w:tab w:val="center" w:pos="7088"/>
        </w:tabs>
        <w:spacing w:after="240"/>
        <w:ind w:left="709" w:hanging="35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Uchazeč </w:t>
      </w:r>
      <w:r w:rsidR="003C6DBF">
        <w:rPr>
          <w:rFonts w:asciiTheme="minorHAnsi" w:hAnsiTheme="minorHAnsi" w:cstheme="minorHAnsi"/>
        </w:rPr>
        <w:t>dodá</w:t>
      </w:r>
      <w:r>
        <w:rPr>
          <w:rFonts w:asciiTheme="minorHAnsi" w:hAnsiTheme="minorHAnsi" w:cstheme="minorHAnsi"/>
        </w:rPr>
        <w:t xml:space="preserve"> jako přílohu k žádosti o zahájení řízení kopii dokumentů prokazující dosažení výsledku (např. patentová listina, potvrzení </w:t>
      </w:r>
      <w:r w:rsidRPr="000F373C">
        <w:rPr>
          <w:rFonts w:asciiTheme="minorHAnsi" w:hAnsiTheme="minorHAnsi" w:cstheme="minorHAnsi"/>
        </w:rPr>
        <w:t>příslušné autority u certifikovaných metodik atp.).</w:t>
      </w:r>
    </w:p>
    <w:p w14:paraId="2709651E" w14:textId="56CBBA54" w:rsidR="00294E71" w:rsidRPr="000F373C" w:rsidRDefault="00294E71" w:rsidP="00D10CFC">
      <w:pPr>
        <w:tabs>
          <w:tab w:val="center" w:pos="7088"/>
        </w:tabs>
        <w:ind w:left="0"/>
        <w:rPr>
          <w:rFonts w:asciiTheme="minorHAnsi" w:hAnsiTheme="minorHAnsi" w:cstheme="minorHAnsi"/>
          <w:b/>
          <w:bCs/>
        </w:rPr>
      </w:pPr>
      <w:r w:rsidRPr="000F373C">
        <w:rPr>
          <w:rFonts w:asciiTheme="minorHAnsi" w:hAnsiTheme="minorHAnsi" w:cstheme="minorHAnsi"/>
          <w:b/>
          <w:bCs/>
        </w:rPr>
        <w:t>Položk</w:t>
      </w:r>
      <w:r w:rsidR="003C6DBF" w:rsidRPr="000F373C">
        <w:rPr>
          <w:rFonts w:asciiTheme="minorHAnsi" w:hAnsiTheme="minorHAnsi" w:cstheme="minorHAnsi"/>
          <w:b/>
          <w:bCs/>
        </w:rPr>
        <w:t>y</w:t>
      </w:r>
      <w:r w:rsidRPr="000F373C">
        <w:rPr>
          <w:rFonts w:asciiTheme="minorHAnsi" w:hAnsiTheme="minorHAnsi" w:cstheme="minorHAnsi"/>
          <w:b/>
          <w:bCs/>
        </w:rPr>
        <w:t xml:space="preserve"> A6 a A7</w:t>
      </w:r>
    </w:p>
    <w:p w14:paraId="7F381EFA" w14:textId="31477EF8" w:rsidR="00294E71" w:rsidRPr="000F373C" w:rsidRDefault="00294E71" w:rsidP="00D10CFC">
      <w:pPr>
        <w:pStyle w:val="Odstavecseseznamem"/>
        <w:numPr>
          <w:ilvl w:val="0"/>
          <w:numId w:val="14"/>
        </w:numPr>
        <w:tabs>
          <w:tab w:val="center" w:pos="7088"/>
        </w:tabs>
        <w:ind w:left="709"/>
        <w:rPr>
          <w:rFonts w:asciiTheme="minorHAnsi" w:hAnsiTheme="minorHAnsi" w:cstheme="minorHAnsi"/>
        </w:rPr>
      </w:pPr>
      <w:r w:rsidRPr="000F373C">
        <w:rPr>
          <w:rFonts w:asciiTheme="minorHAnsi" w:hAnsiTheme="minorHAnsi" w:cstheme="minorHAnsi"/>
        </w:rPr>
        <w:t>Uvede se</w:t>
      </w:r>
      <w:r w:rsidR="00B20CF4" w:rsidRPr="000F373C">
        <w:rPr>
          <w:rFonts w:asciiTheme="minorHAnsi" w:hAnsiTheme="minorHAnsi" w:cstheme="minorHAnsi"/>
        </w:rPr>
        <w:t xml:space="preserve"> minimálně v rozsahu:</w:t>
      </w:r>
      <w:r w:rsidRPr="000F373C">
        <w:rPr>
          <w:rFonts w:asciiTheme="minorHAnsi" w:hAnsiTheme="minorHAnsi" w:cstheme="minorHAnsi"/>
        </w:rPr>
        <w:t xml:space="preserve"> poskytovatel, číslo projektu, název projektu, doba řešení a role uchazeče v týmu.</w:t>
      </w:r>
    </w:p>
    <w:p w14:paraId="5BD8ABCD" w14:textId="1450FC0E" w:rsidR="00294E71" w:rsidRPr="000F373C" w:rsidRDefault="00294E71" w:rsidP="00D10CFC">
      <w:pPr>
        <w:pStyle w:val="Odstavecseseznamem"/>
        <w:numPr>
          <w:ilvl w:val="0"/>
          <w:numId w:val="14"/>
        </w:numPr>
        <w:tabs>
          <w:tab w:val="center" w:pos="7088"/>
        </w:tabs>
        <w:ind w:left="709"/>
        <w:rPr>
          <w:rFonts w:asciiTheme="minorHAnsi" w:hAnsiTheme="minorHAnsi" w:cstheme="minorHAnsi"/>
        </w:rPr>
      </w:pPr>
      <w:r w:rsidRPr="000F373C">
        <w:rPr>
          <w:rFonts w:asciiTheme="minorHAnsi" w:hAnsiTheme="minorHAnsi" w:cstheme="minorHAnsi"/>
        </w:rPr>
        <w:t>Řešitelem se rozumí osoba zodpovědná hlavnímu příjemci za realizaci projektu.</w:t>
      </w:r>
    </w:p>
    <w:p w14:paraId="1B90AE49" w14:textId="65B3A5B3" w:rsidR="00294E71" w:rsidRPr="000F373C" w:rsidRDefault="00294E71" w:rsidP="00D10CFC">
      <w:pPr>
        <w:pStyle w:val="Odstavecseseznamem"/>
        <w:numPr>
          <w:ilvl w:val="0"/>
          <w:numId w:val="14"/>
        </w:numPr>
        <w:tabs>
          <w:tab w:val="center" w:pos="7088"/>
        </w:tabs>
        <w:ind w:left="709"/>
        <w:rPr>
          <w:rFonts w:asciiTheme="minorHAnsi" w:hAnsiTheme="minorHAnsi" w:cstheme="minorHAnsi"/>
        </w:rPr>
      </w:pPr>
      <w:r w:rsidRPr="000F373C">
        <w:rPr>
          <w:rFonts w:asciiTheme="minorHAnsi" w:hAnsiTheme="minorHAnsi" w:cstheme="minorHAnsi"/>
        </w:rPr>
        <w:t>Spoluřešitelem se rozumí osoba zodpovědná dalšímu příjemci za realizaci projektu</w:t>
      </w:r>
      <w:r w:rsidR="00B20CF4" w:rsidRPr="000F373C">
        <w:rPr>
          <w:rFonts w:asciiTheme="minorHAnsi" w:hAnsiTheme="minorHAnsi" w:cstheme="minorHAnsi"/>
        </w:rPr>
        <w:t xml:space="preserve">, tj. JU je v roli </w:t>
      </w:r>
      <w:proofErr w:type="spellStart"/>
      <w:r w:rsidR="00B20CF4" w:rsidRPr="000F373C">
        <w:rPr>
          <w:rFonts w:asciiTheme="minorHAnsi" w:hAnsiTheme="minorHAnsi" w:cstheme="minorHAnsi"/>
        </w:rPr>
        <w:t>spolupříjemce</w:t>
      </w:r>
      <w:proofErr w:type="spellEnd"/>
      <w:r w:rsidR="00B20CF4" w:rsidRPr="000F373C">
        <w:rPr>
          <w:rFonts w:asciiTheme="minorHAnsi" w:hAnsiTheme="minorHAnsi" w:cstheme="minorHAnsi"/>
        </w:rPr>
        <w:t xml:space="preserve"> projektu</w:t>
      </w:r>
      <w:r w:rsidRPr="000F373C">
        <w:rPr>
          <w:rFonts w:asciiTheme="minorHAnsi" w:hAnsiTheme="minorHAnsi" w:cstheme="minorHAnsi"/>
        </w:rPr>
        <w:t>.</w:t>
      </w:r>
    </w:p>
    <w:p w14:paraId="3AC9488A" w14:textId="09E751AC" w:rsidR="00D10CFC" w:rsidRPr="000F373C" w:rsidRDefault="00294E71" w:rsidP="00B20CF4">
      <w:pPr>
        <w:pStyle w:val="Odstavecseseznamem"/>
        <w:numPr>
          <w:ilvl w:val="0"/>
          <w:numId w:val="14"/>
        </w:numPr>
        <w:tabs>
          <w:tab w:val="center" w:pos="7088"/>
        </w:tabs>
        <w:spacing w:after="240"/>
        <w:ind w:left="709" w:hanging="357"/>
        <w:rPr>
          <w:rFonts w:asciiTheme="minorHAnsi" w:hAnsiTheme="minorHAnsi" w:cstheme="minorHAnsi"/>
        </w:rPr>
      </w:pPr>
      <w:r w:rsidRPr="000F373C">
        <w:rPr>
          <w:rFonts w:asciiTheme="minorHAnsi" w:hAnsiTheme="minorHAnsi" w:cstheme="minorHAnsi"/>
        </w:rPr>
        <w:t xml:space="preserve">Členem řešitelského týmu je akademický nebo vědecko-výzkumný pracovník, </w:t>
      </w:r>
      <w:r w:rsidR="006F46CF" w:rsidRPr="000F373C">
        <w:rPr>
          <w:rFonts w:asciiTheme="minorHAnsi" w:hAnsiTheme="minorHAnsi" w:cstheme="minorHAnsi"/>
        </w:rPr>
        <w:t xml:space="preserve">který </w:t>
      </w:r>
      <w:r w:rsidR="00D10CFC" w:rsidRPr="000F373C">
        <w:rPr>
          <w:rFonts w:asciiTheme="minorHAnsi" w:hAnsiTheme="minorHAnsi" w:cstheme="minorHAnsi"/>
        </w:rPr>
        <w:t>se podílí na </w:t>
      </w:r>
      <w:r w:rsidRPr="000F373C">
        <w:rPr>
          <w:rFonts w:asciiTheme="minorHAnsi" w:hAnsiTheme="minorHAnsi" w:cstheme="minorHAnsi"/>
        </w:rPr>
        <w:t xml:space="preserve">řešení projektu a </w:t>
      </w:r>
      <w:r w:rsidR="006F46CF" w:rsidRPr="000F373C">
        <w:rPr>
          <w:rFonts w:asciiTheme="minorHAnsi" w:hAnsiTheme="minorHAnsi" w:cstheme="minorHAnsi"/>
        </w:rPr>
        <w:t xml:space="preserve">který </w:t>
      </w:r>
      <w:r w:rsidRPr="000F373C">
        <w:rPr>
          <w:rFonts w:asciiTheme="minorHAnsi" w:hAnsiTheme="minorHAnsi" w:cstheme="minorHAnsi"/>
        </w:rPr>
        <w:t xml:space="preserve">není řešitelem či spoluřešitelem. </w:t>
      </w:r>
      <w:r w:rsidR="00B20CF4" w:rsidRPr="000F373C">
        <w:rPr>
          <w:rFonts w:asciiTheme="minorHAnsi" w:hAnsiTheme="minorHAnsi" w:cstheme="minorHAnsi"/>
        </w:rPr>
        <w:t>Za č</w:t>
      </w:r>
      <w:r w:rsidRPr="000F373C">
        <w:rPr>
          <w:rFonts w:asciiTheme="minorHAnsi" w:hAnsiTheme="minorHAnsi" w:cstheme="minorHAnsi"/>
        </w:rPr>
        <w:t>len</w:t>
      </w:r>
      <w:r w:rsidR="00B20CF4" w:rsidRPr="000F373C">
        <w:rPr>
          <w:rFonts w:asciiTheme="minorHAnsi" w:hAnsiTheme="minorHAnsi" w:cstheme="minorHAnsi"/>
        </w:rPr>
        <w:t>a</w:t>
      </w:r>
      <w:r w:rsidRPr="000F373C">
        <w:rPr>
          <w:rFonts w:asciiTheme="minorHAnsi" w:hAnsiTheme="minorHAnsi" w:cstheme="minorHAnsi"/>
        </w:rPr>
        <w:t xml:space="preserve"> řešitelského týmu </w:t>
      </w:r>
      <w:r w:rsidR="00B20CF4" w:rsidRPr="000F373C">
        <w:rPr>
          <w:rFonts w:asciiTheme="minorHAnsi" w:hAnsiTheme="minorHAnsi" w:cstheme="minorHAnsi"/>
        </w:rPr>
        <w:t>se zpravidla nepovažuje</w:t>
      </w:r>
      <w:r w:rsidRPr="000F373C">
        <w:rPr>
          <w:rFonts w:asciiTheme="minorHAnsi" w:hAnsiTheme="minorHAnsi" w:cstheme="minorHAnsi"/>
        </w:rPr>
        <w:t xml:space="preserve"> pracovník, který vykonává pouze technické či administrativní práce na výzkumném projektu</w:t>
      </w:r>
      <w:r w:rsidR="007B53F9" w:rsidRPr="000F373C">
        <w:rPr>
          <w:rFonts w:asciiTheme="minorHAnsi" w:hAnsiTheme="minorHAnsi" w:cstheme="minorHAnsi"/>
        </w:rPr>
        <w:t xml:space="preserve"> a který není v návrhu projektu jmenovitě uveden</w:t>
      </w:r>
      <w:r w:rsidRPr="000F373C">
        <w:rPr>
          <w:rFonts w:asciiTheme="minorHAnsi" w:hAnsiTheme="minorHAnsi" w:cstheme="minorHAnsi"/>
        </w:rPr>
        <w:t>.</w:t>
      </w:r>
      <w:r w:rsidR="003C6DBF" w:rsidRPr="000F373C">
        <w:rPr>
          <w:rFonts w:asciiTheme="minorHAnsi" w:hAnsiTheme="minorHAnsi" w:cstheme="minorHAnsi"/>
        </w:rPr>
        <w:t xml:space="preserve"> Uchazeč v přehledu uvede míru a popis zapojení do projektu.</w:t>
      </w:r>
      <w:r w:rsidR="00D10CFC" w:rsidRPr="000F373C">
        <w:rPr>
          <w:rFonts w:asciiTheme="minorHAnsi" w:hAnsiTheme="minorHAnsi" w:cstheme="minorHAnsi"/>
        </w:rPr>
        <w:t xml:space="preserve"> Intenzitu zapojení uchazeče do </w:t>
      </w:r>
      <w:r w:rsidR="003C6DBF" w:rsidRPr="000F373C">
        <w:rPr>
          <w:rFonts w:asciiTheme="minorHAnsi" w:hAnsiTheme="minorHAnsi" w:cstheme="minorHAnsi"/>
        </w:rPr>
        <w:t>řešitelského týmu posoudí proděkan pro vědu a výzkum, který s konečnou platností také rozhodne o tom, zda uchazeč</w:t>
      </w:r>
      <w:r w:rsidR="00B20CF4" w:rsidRPr="000F373C">
        <w:rPr>
          <w:rFonts w:asciiTheme="minorHAnsi" w:hAnsiTheme="minorHAnsi" w:cstheme="minorHAnsi"/>
        </w:rPr>
        <w:t>em uvedené projekty</w:t>
      </w:r>
      <w:r w:rsidR="003C6DBF" w:rsidRPr="000F373C">
        <w:rPr>
          <w:rFonts w:asciiTheme="minorHAnsi" w:hAnsiTheme="minorHAnsi" w:cstheme="minorHAnsi"/>
        </w:rPr>
        <w:t xml:space="preserve"> naplňuj</w:t>
      </w:r>
      <w:r w:rsidR="00B20CF4" w:rsidRPr="000F373C">
        <w:rPr>
          <w:rFonts w:asciiTheme="minorHAnsi" w:hAnsiTheme="minorHAnsi" w:cstheme="minorHAnsi"/>
        </w:rPr>
        <w:t>í</w:t>
      </w:r>
      <w:r w:rsidR="003C6DBF" w:rsidRPr="000F373C">
        <w:rPr>
          <w:rFonts w:asciiTheme="minorHAnsi" w:hAnsiTheme="minorHAnsi" w:cstheme="minorHAnsi"/>
        </w:rPr>
        <w:t xml:space="preserve"> kritéri</w:t>
      </w:r>
      <w:r w:rsidR="00B20CF4" w:rsidRPr="000F373C">
        <w:rPr>
          <w:rFonts w:asciiTheme="minorHAnsi" w:hAnsiTheme="minorHAnsi" w:cstheme="minorHAnsi"/>
        </w:rPr>
        <w:t>a A6 a</w:t>
      </w:r>
      <w:r w:rsidR="003C6DBF" w:rsidRPr="000F373C">
        <w:rPr>
          <w:rFonts w:asciiTheme="minorHAnsi" w:hAnsiTheme="minorHAnsi" w:cstheme="minorHAnsi"/>
        </w:rPr>
        <w:t xml:space="preserve"> A7.</w:t>
      </w:r>
    </w:p>
    <w:p w14:paraId="556B344E" w14:textId="0D817745" w:rsidR="003C6DBF" w:rsidRPr="00F45010" w:rsidRDefault="003C6DBF" w:rsidP="00D10CFC">
      <w:pPr>
        <w:tabs>
          <w:tab w:val="center" w:pos="7088"/>
        </w:tabs>
        <w:ind w:left="0"/>
        <w:rPr>
          <w:rFonts w:asciiTheme="minorHAnsi" w:hAnsiTheme="minorHAnsi" w:cstheme="minorHAnsi"/>
          <w:b/>
          <w:bCs/>
        </w:rPr>
      </w:pPr>
      <w:r w:rsidRPr="00F45010">
        <w:rPr>
          <w:rFonts w:asciiTheme="minorHAnsi" w:hAnsiTheme="minorHAnsi" w:cstheme="minorHAnsi"/>
          <w:b/>
          <w:bCs/>
        </w:rPr>
        <w:t xml:space="preserve">Položka </w:t>
      </w:r>
      <w:r>
        <w:rPr>
          <w:rFonts w:asciiTheme="minorHAnsi" w:hAnsiTheme="minorHAnsi" w:cstheme="minorHAnsi"/>
          <w:b/>
          <w:bCs/>
        </w:rPr>
        <w:t>B1</w:t>
      </w:r>
    </w:p>
    <w:p w14:paraId="6B275DA3" w14:textId="4D5C880E" w:rsidR="003C6DBF" w:rsidRPr="000F373C" w:rsidRDefault="003C6DBF" w:rsidP="00B20CF4">
      <w:pPr>
        <w:pStyle w:val="Odstavecseseznamem"/>
        <w:numPr>
          <w:ilvl w:val="0"/>
          <w:numId w:val="14"/>
        </w:numPr>
        <w:tabs>
          <w:tab w:val="center" w:pos="7088"/>
        </w:tabs>
        <w:spacing w:after="240"/>
        <w:ind w:left="709" w:hanging="357"/>
        <w:rPr>
          <w:rFonts w:asciiTheme="minorHAnsi" w:hAnsiTheme="minorHAnsi" w:cstheme="minorHAnsi"/>
        </w:rPr>
      </w:pPr>
      <w:r w:rsidRPr="000F373C">
        <w:rPr>
          <w:rFonts w:asciiTheme="minorHAnsi" w:hAnsiTheme="minorHAnsi" w:cstheme="minorHAnsi"/>
        </w:rPr>
        <w:t>Uchazeč uvede přehled výukových aktivit, které prokazují jeho pedagogickou činnost během působení na</w:t>
      </w:r>
      <w:r w:rsidR="00430AF6" w:rsidRPr="000F373C">
        <w:rPr>
          <w:rFonts w:asciiTheme="minorHAnsi" w:hAnsiTheme="minorHAnsi" w:cstheme="minorHAnsi"/>
        </w:rPr>
        <w:t> </w:t>
      </w:r>
      <w:r w:rsidRPr="000F373C">
        <w:rPr>
          <w:rFonts w:asciiTheme="minorHAnsi" w:hAnsiTheme="minorHAnsi" w:cstheme="minorHAnsi"/>
        </w:rPr>
        <w:t>VŠ, a to v členění název studijního předmětu, časová dotace na výuku a roky</w:t>
      </w:r>
      <w:r w:rsidR="006F46CF" w:rsidRPr="000F373C">
        <w:rPr>
          <w:rFonts w:asciiTheme="minorHAnsi" w:hAnsiTheme="minorHAnsi" w:cstheme="minorHAnsi"/>
        </w:rPr>
        <w:t>,</w:t>
      </w:r>
      <w:r w:rsidRPr="000F373C">
        <w:rPr>
          <w:rFonts w:asciiTheme="minorHAnsi" w:hAnsiTheme="minorHAnsi" w:cstheme="minorHAnsi"/>
        </w:rPr>
        <w:t xml:space="preserve"> ve kterých výuku realizoval.</w:t>
      </w:r>
      <w:r w:rsidR="00430AF6" w:rsidRPr="000F373C">
        <w:rPr>
          <w:rFonts w:asciiTheme="minorHAnsi" w:hAnsiTheme="minorHAnsi" w:cstheme="minorHAnsi"/>
        </w:rPr>
        <w:t xml:space="preserve"> Jako povinnou přílohu k řízení pak </w:t>
      </w:r>
      <w:r w:rsidR="00B20CF4" w:rsidRPr="000F373C">
        <w:rPr>
          <w:rFonts w:asciiTheme="minorHAnsi" w:hAnsiTheme="minorHAnsi" w:cstheme="minorHAnsi"/>
        </w:rPr>
        <w:t xml:space="preserve">uchazeč </w:t>
      </w:r>
      <w:proofErr w:type="gramStart"/>
      <w:r w:rsidR="00430AF6" w:rsidRPr="000F373C">
        <w:rPr>
          <w:rFonts w:asciiTheme="minorHAnsi" w:hAnsiTheme="minorHAnsi" w:cstheme="minorHAnsi"/>
        </w:rPr>
        <w:t>přiloží</w:t>
      </w:r>
      <w:proofErr w:type="gramEnd"/>
      <w:r w:rsidR="00430AF6" w:rsidRPr="000F373C">
        <w:rPr>
          <w:rFonts w:asciiTheme="minorHAnsi" w:hAnsiTheme="minorHAnsi" w:cstheme="minorHAnsi"/>
        </w:rPr>
        <w:t xml:space="preserve"> potvrzení od VŠ, že vykázaná pedagogická činnost souhlasí se skutečným stavem.</w:t>
      </w:r>
    </w:p>
    <w:p w14:paraId="55E46E5B" w14:textId="2B17A634" w:rsidR="003C6DBF" w:rsidRPr="00F45010" w:rsidRDefault="003C6DBF" w:rsidP="00D10CFC">
      <w:pPr>
        <w:tabs>
          <w:tab w:val="center" w:pos="7088"/>
        </w:tabs>
        <w:ind w:left="0"/>
        <w:rPr>
          <w:rFonts w:asciiTheme="minorHAnsi" w:hAnsiTheme="minorHAnsi" w:cstheme="minorHAnsi"/>
          <w:b/>
          <w:bCs/>
        </w:rPr>
      </w:pPr>
      <w:r w:rsidRPr="000F373C">
        <w:rPr>
          <w:rFonts w:asciiTheme="minorHAnsi" w:hAnsiTheme="minorHAnsi" w:cstheme="minorHAnsi"/>
          <w:b/>
          <w:bCs/>
        </w:rPr>
        <w:t>Položka B3 až B5</w:t>
      </w:r>
    </w:p>
    <w:p w14:paraId="21A2A8F1" w14:textId="5AAB96A0" w:rsidR="00D10CFC" w:rsidRDefault="003C6DBF" w:rsidP="00B20CF4">
      <w:pPr>
        <w:pStyle w:val="Odstavecseseznamem"/>
        <w:numPr>
          <w:ilvl w:val="0"/>
          <w:numId w:val="14"/>
        </w:numPr>
        <w:tabs>
          <w:tab w:val="center" w:pos="7088"/>
        </w:tabs>
        <w:spacing w:after="240"/>
        <w:ind w:left="709" w:hanging="35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Uchazeč uvede jako číslované seznamy, přičemž uvede jméno </w:t>
      </w:r>
      <w:r w:rsidR="002714C3">
        <w:rPr>
          <w:rFonts w:asciiTheme="minorHAnsi" w:hAnsiTheme="minorHAnsi" w:cstheme="minorHAnsi"/>
        </w:rPr>
        <w:t>stude</w:t>
      </w:r>
      <w:r w:rsidR="00D10CFC">
        <w:rPr>
          <w:rFonts w:asciiTheme="minorHAnsi" w:hAnsiTheme="minorHAnsi" w:cstheme="minorHAnsi"/>
        </w:rPr>
        <w:t>nta, název kvalifikační práce a </w:t>
      </w:r>
      <w:r w:rsidR="002714C3">
        <w:rPr>
          <w:rFonts w:asciiTheme="minorHAnsi" w:hAnsiTheme="minorHAnsi" w:cstheme="minorHAnsi"/>
        </w:rPr>
        <w:t>rok obhajoby.</w:t>
      </w:r>
    </w:p>
    <w:p w14:paraId="7837DEF1" w14:textId="77777777" w:rsidR="00D10CFC" w:rsidRDefault="00D10CFC" w:rsidP="00F44A39">
      <w:pPr>
        <w:tabs>
          <w:tab w:val="center" w:pos="7088"/>
        </w:tabs>
        <w:rPr>
          <w:rFonts w:asciiTheme="minorHAnsi" w:hAnsiTheme="minorHAnsi" w:cstheme="minorHAnsi"/>
        </w:rPr>
      </w:pPr>
    </w:p>
    <w:p w14:paraId="06DA4295" w14:textId="77777777" w:rsidR="00294E71" w:rsidRPr="00B84A64" w:rsidRDefault="00294E71" w:rsidP="00F44A39">
      <w:pPr>
        <w:tabs>
          <w:tab w:val="center" w:pos="7088"/>
        </w:tabs>
        <w:rPr>
          <w:rFonts w:asciiTheme="minorHAnsi" w:hAnsiTheme="minorHAnsi" w:cstheme="minorHAnsi"/>
        </w:rPr>
      </w:pPr>
    </w:p>
    <w:sectPr w:rsidR="00294E71" w:rsidRPr="00B84A64" w:rsidSect="00061300">
      <w:headerReference w:type="default" r:id="rId7"/>
      <w:footerReference w:type="default" r:id="rId8"/>
      <w:pgSz w:w="11906" w:h="16838"/>
      <w:pgMar w:top="1973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24E73A" w14:textId="77777777" w:rsidR="00774074" w:rsidRDefault="00774074" w:rsidP="00DC3BEA">
      <w:pPr>
        <w:spacing w:after="0" w:line="240" w:lineRule="auto"/>
      </w:pPr>
      <w:r>
        <w:separator/>
      </w:r>
    </w:p>
    <w:p w14:paraId="79C771C9" w14:textId="77777777" w:rsidR="00774074" w:rsidRDefault="00774074"/>
  </w:endnote>
  <w:endnote w:type="continuationSeparator" w:id="0">
    <w:p w14:paraId="0A3365E8" w14:textId="77777777" w:rsidR="00774074" w:rsidRDefault="00774074" w:rsidP="00DC3BEA">
      <w:pPr>
        <w:spacing w:after="0" w:line="240" w:lineRule="auto"/>
      </w:pPr>
      <w:r>
        <w:continuationSeparator/>
      </w:r>
    </w:p>
    <w:p w14:paraId="70D935F1" w14:textId="77777777" w:rsidR="00774074" w:rsidRDefault="007740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  <w:embedRegular r:id="rId1" w:fontKey="{9754ED7E-EE75-40F4-B8AD-B7921E40993B}"/>
    <w:embedBold r:id="rId2" w:fontKey="{99D65353-3FB5-4B50-AFE5-CDD68F18D4C6}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  <w:embedRegular r:id="rId3" w:fontKey="{DAD28E26-A16F-4C1D-9248-73B1220BE674}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  <w:embedRegular r:id="rId4" w:fontKey="{F5177EA0-42C8-41CC-BD7F-290DDBCC8AD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91735142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43C2A25A" w14:textId="4DDAF4A0" w:rsidR="00D10CFC" w:rsidRDefault="004C2D90">
            <w:pPr>
              <w:pStyle w:val="Zpat"/>
              <w:jc w:val="right"/>
            </w:pPr>
            <w:r>
              <w:t xml:space="preserve">Stránk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D6C75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D6C75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42BA9DC" w14:textId="1282ECC9" w:rsidR="00C57F97" w:rsidRDefault="00C57F9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26FDB1" w14:textId="77777777" w:rsidR="00774074" w:rsidRDefault="00774074" w:rsidP="00DC3BEA">
      <w:pPr>
        <w:spacing w:after="0" w:line="240" w:lineRule="auto"/>
      </w:pPr>
      <w:r>
        <w:separator/>
      </w:r>
    </w:p>
    <w:p w14:paraId="0CDF62C5" w14:textId="77777777" w:rsidR="00774074" w:rsidRDefault="00774074"/>
  </w:footnote>
  <w:footnote w:type="continuationSeparator" w:id="0">
    <w:p w14:paraId="621204BF" w14:textId="77777777" w:rsidR="00774074" w:rsidRDefault="00774074" w:rsidP="00DC3BEA">
      <w:pPr>
        <w:spacing w:after="0" w:line="240" w:lineRule="auto"/>
      </w:pPr>
      <w:r>
        <w:continuationSeparator/>
      </w:r>
    </w:p>
    <w:p w14:paraId="684CEEB9" w14:textId="77777777" w:rsidR="00774074" w:rsidRDefault="0077407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9EEAD" w14:textId="06101341" w:rsidR="00DC3BEA" w:rsidRPr="00196B98" w:rsidRDefault="004442C8" w:rsidP="004C2D90">
    <w:pPr>
      <w:pStyle w:val="Zhlav"/>
      <w:tabs>
        <w:tab w:val="clear" w:pos="9072"/>
        <w:tab w:val="right" w:pos="9639"/>
      </w:tabs>
      <w:ind w:right="-567"/>
    </w:pPr>
    <w:r>
      <w:rPr>
        <w:noProof/>
        <w:lang w:eastAsia="cs-CZ"/>
      </w:rPr>
      <w:drawing>
        <wp:anchor distT="0" distB="0" distL="114300" distR="114300" simplePos="0" relativeHeight="251659264" behindDoc="1" locked="0" layoutInCell="1" allowOverlap="1" wp14:anchorId="69292BE4" wp14:editId="7BCBA023">
          <wp:simplePos x="0" y="0"/>
          <wp:positionH relativeFrom="margin">
            <wp:posOffset>-629920</wp:posOffset>
          </wp:positionH>
          <wp:positionV relativeFrom="paragraph">
            <wp:posOffset>0</wp:posOffset>
          </wp:positionV>
          <wp:extent cx="3074400" cy="500400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74400" cy="500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96135">
      <w:t xml:space="preserve"> </w:t>
    </w:r>
    <w:r w:rsidR="00E96135">
      <w:tab/>
    </w:r>
    <w:r w:rsidR="00E96135">
      <w:tab/>
    </w:r>
    <w:r w:rsidR="009B6663">
      <w:t>Příloha k</w:t>
    </w:r>
    <w:r w:rsidR="0048430D">
      <w:t> Řádu habilitačního řízení</w:t>
    </w:r>
    <w:r w:rsidR="009B6663">
      <w:t xml:space="preserve"> </w:t>
    </w:r>
    <w:r w:rsidR="00E96135" w:rsidRPr="00196B98">
      <w:t xml:space="preserve"> </w:t>
    </w:r>
  </w:p>
  <w:p w14:paraId="6A712AC6" w14:textId="77777777" w:rsidR="00D10CFC" w:rsidRDefault="00E96135" w:rsidP="004C2D90">
    <w:pPr>
      <w:pStyle w:val="Zhlav"/>
      <w:tabs>
        <w:tab w:val="clear" w:pos="9072"/>
        <w:tab w:val="right" w:pos="9639"/>
      </w:tabs>
      <w:ind w:right="-567"/>
    </w:pPr>
    <w:r w:rsidRPr="00196B98">
      <w:tab/>
    </w:r>
    <w:r w:rsidRPr="00196B98">
      <w:tab/>
    </w:r>
    <w:r w:rsidR="0048430D">
      <w:t>a řízení ke jmenování profesorem</w:t>
    </w:r>
    <w:r w:rsidRPr="00196B98">
      <w:t xml:space="preserve"> </w:t>
    </w:r>
  </w:p>
  <w:p w14:paraId="4D77AE1A" w14:textId="07B94AA4" w:rsidR="00C57F97" w:rsidRDefault="00C57F9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11D05"/>
    <w:multiLevelType w:val="hybridMultilevel"/>
    <w:tmpl w:val="C4A698D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A0B0B"/>
    <w:multiLevelType w:val="hybridMultilevel"/>
    <w:tmpl w:val="8A94E3E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DB4394"/>
    <w:multiLevelType w:val="hybridMultilevel"/>
    <w:tmpl w:val="9E56D5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9D2D43"/>
    <w:multiLevelType w:val="hybridMultilevel"/>
    <w:tmpl w:val="C4A698D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FF65B8"/>
    <w:multiLevelType w:val="hybridMultilevel"/>
    <w:tmpl w:val="FB209AB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5521094"/>
    <w:multiLevelType w:val="hybridMultilevel"/>
    <w:tmpl w:val="0ABC1C6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E1B6ABD6">
      <w:numFmt w:val="bullet"/>
      <w:lvlText w:val="-"/>
      <w:lvlJc w:val="left"/>
      <w:pPr>
        <w:ind w:left="2880" w:hanging="360"/>
      </w:pPr>
      <w:rPr>
        <w:rFonts w:ascii="Calibri" w:eastAsiaTheme="minorHAnsi" w:hAnsi="Calibri" w:cs="Calibri" w:hint="default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9C021B"/>
    <w:multiLevelType w:val="hybridMultilevel"/>
    <w:tmpl w:val="C4A698D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A141DB"/>
    <w:multiLevelType w:val="hybridMultilevel"/>
    <w:tmpl w:val="C4A698D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FB2EE9"/>
    <w:multiLevelType w:val="hybridMultilevel"/>
    <w:tmpl w:val="B664C9F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8C2BD9"/>
    <w:multiLevelType w:val="hybridMultilevel"/>
    <w:tmpl w:val="BDACF2D2"/>
    <w:lvl w:ilvl="0" w:tplc="84F2B9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6217D7"/>
    <w:multiLevelType w:val="hybridMultilevel"/>
    <w:tmpl w:val="78002094"/>
    <w:lvl w:ilvl="0" w:tplc="040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1" w15:restartNumberingAfterBreak="0">
    <w:nsid w:val="6C4D0D17"/>
    <w:multiLevelType w:val="hybridMultilevel"/>
    <w:tmpl w:val="AC407F42"/>
    <w:lvl w:ilvl="0" w:tplc="0405000F">
      <w:start w:val="1"/>
      <w:numFmt w:val="decimal"/>
      <w:lvlText w:val="%1."/>
      <w:lvlJc w:val="left"/>
      <w:pPr>
        <w:ind w:left="1145" w:hanging="360"/>
      </w:p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2" w15:restartNumberingAfterBreak="0">
    <w:nsid w:val="742E4CE4"/>
    <w:multiLevelType w:val="hybridMultilevel"/>
    <w:tmpl w:val="232488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2448E7"/>
    <w:multiLevelType w:val="hybridMultilevel"/>
    <w:tmpl w:val="C4A698D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957A8F"/>
    <w:multiLevelType w:val="hybridMultilevel"/>
    <w:tmpl w:val="C4A698D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96863714">
    <w:abstractNumId w:val="4"/>
  </w:num>
  <w:num w:numId="2" w16cid:durableId="271476927">
    <w:abstractNumId w:val="1"/>
  </w:num>
  <w:num w:numId="3" w16cid:durableId="695279673">
    <w:abstractNumId w:val="2"/>
  </w:num>
  <w:num w:numId="4" w16cid:durableId="1902018056">
    <w:abstractNumId w:val="3"/>
  </w:num>
  <w:num w:numId="5" w16cid:durableId="1120296430">
    <w:abstractNumId w:val="9"/>
  </w:num>
  <w:num w:numId="6" w16cid:durableId="1676301327">
    <w:abstractNumId w:val="5"/>
  </w:num>
  <w:num w:numId="7" w16cid:durableId="1146508418">
    <w:abstractNumId w:val="6"/>
  </w:num>
  <w:num w:numId="8" w16cid:durableId="357052474">
    <w:abstractNumId w:val="14"/>
  </w:num>
  <w:num w:numId="9" w16cid:durableId="1191528035">
    <w:abstractNumId w:val="13"/>
  </w:num>
  <w:num w:numId="10" w16cid:durableId="741299500">
    <w:abstractNumId w:val="7"/>
  </w:num>
  <w:num w:numId="11" w16cid:durableId="452015933">
    <w:abstractNumId w:val="0"/>
  </w:num>
  <w:num w:numId="12" w16cid:durableId="783966270">
    <w:abstractNumId w:val="12"/>
  </w:num>
  <w:num w:numId="13" w16cid:durableId="371002562">
    <w:abstractNumId w:val="8"/>
  </w:num>
  <w:num w:numId="14" w16cid:durableId="45766188">
    <w:abstractNumId w:val="10"/>
  </w:num>
  <w:num w:numId="15" w16cid:durableId="2530090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M7YwszA3tTQwMDRQ0lEKTi0uzszPAykwNK4FAGMC7kotAAAA"/>
  </w:docVars>
  <w:rsids>
    <w:rsidRoot w:val="00DC3BEA"/>
    <w:rsid w:val="00001847"/>
    <w:rsid w:val="000116C2"/>
    <w:rsid w:val="00061300"/>
    <w:rsid w:val="000647C7"/>
    <w:rsid w:val="000B1479"/>
    <w:rsid w:val="000B695C"/>
    <w:rsid w:val="000C295C"/>
    <w:rsid w:val="000F373C"/>
    <w:rsid w:val="00115649"/>
    <w:rsid w:val="00182F49"/>
    <w:rsid w:val="00186736"/>
    <w:rsid w:val="00196B98"/>
    <w:rsid w:val="00197537"/>
    <w:rsid w:val="001C0407"/>
    <w:rsid w:val="001C7B56"/>
    <w:rsid w:val="00200500"/>
    <w:rsid w:val="002112EF"/>
    <w:rsid w:val="00226863"/>
    <w:rsid w:val="002714C3"/>
    <w:rsid w:val="00294E71"/>
    <w:rsid w:val="00305427"/>
    <w:rsid w:val="00340484"/>
    <w:rsid w:val="003418C5"/>
    <w:rsid w:val="00382729"/>
    <w:rsid w:val="003C6DBF"/>
    <w:rsid w:val="003E4830"/>
    <w:rsid w:val="003F7279"/>
    <w:rsid w:val="004277BA"/>
    <w:rsid w:val="00430AF6"/>
    <w:rsid w:val="00431CE1"/>
    <w:rsid w:val="004442C8"/>
    <w:rsid w:val="0048430D"/>
    <w:rsid w:val="00491413"/>
    <w:rsid w:val="004C2D90"/>
    <w:rsid w:val="004D5B1C"/>
    <w:rsid w:val="005213CB"/>
    <w:rsid w:val="00543BAC"/>
    <w:rsid w:val="00572E00"/>
    <w:rsid w:val="00593E66"/>
    <w:rsid w:val="00597BB9"/>
    <w:rsid w:val="005C259E"/>
    <w:rsid w:val="006747E7"/>
    <w:rsid w:val="00683339"/>
    <w:rsid w:val="00690E50"/>
    <w:rsid w:val="00694365"/>
    <w:rsid w:val="006B0B72"/>
    <w:rsid w:val="006B6429"/>
    <w:rsid w:val="006F46CF"/>
    <w:rsid w:val="00720997"/>
    <w:rsid w:val="0074747B"/>
    <w:rsid w:val="00774074"/>
    <w:rsid w:val="007761F7"/>
    <w:rsid w:val="007957D7"/>
    <w:rsid w:val="007B53F9"/>
    <w:rsid w:val="007B763E"/>
    <w:rsid w:val="007C3E70"/>
    <w:rsid w:val="007D366A"/>
    <w:rsid w:val="007E7265"/>
    <w:rsid w:val="00810E21"/>
    <w:rsid w:val="008156C7"/>
    <w:rsid w:val="00841CBE"/>
    <w:rsid w:val="00842D95"/>
    <w:rsid w:val="00866E4B"/>
    <w:rsid w:val="00873944"/>
    <w:rsid w:val="008769EF"/>
    <w:rsid w:val="008A25FB"/>
    <w:rsid w:val="008F1B82"/>
    <w:rsid w:val="009268D7"/>
    <w:rsid w:val="00930421"/>
    <w:rsid w:val="00975221"/>
    <w:rsid w:val="009A6021"/>
    <w:rsid w:val="009B6663"/>
    <w:rsid w:val="009B67B0"/>
    <w:rsid w:val="009D2FA3"/>
    <w:rsid w:val="00A03337"/>
    <w:rsid w:val="00A11249"/>
    <w:rsid w:val="00A33D1A"/>
    <w:rsid w:val="00A5531D"/>
    <w:rsid w:val="00AB330F"/>
    <w:rsid w:val="00AB6321"/>
    <w:rsid w:val="00AD55C2"/>
    <w:rsid w:val="00B0218A"/>
    <w:rsid w:val="00B042D2"/>
    <w:rsid w:val="00B20CF4"/>
    <w:rsid w:val="00B22CBB"/>
    <w:rsid w:val="00B66907"/>
    <w:rsid w:val="00B66A6F"/>
    <w:rsid w:val="00B84A64"/>
    <w:rsid w:val="00BC30A5"/>
    <w:rsid w:val="00C018BB"/>
    <w:rsid w:val="00C200B3"/>
    <w:rsid w:val="00C57F97"/>
    <w:rsid w:val="00C8435C"/>
    <w:rsid w:val="00C94293"/>
    <w:rsid w:val="00CF232F"/>
    <w:rsid w:val="00D10CFC"/>
    <w:rsid w:val="00D620FD"/>
    <w:rsid w:val="00D64013"/>
    <w:rsid w:val="00D76C6D"/>
    <w:rsid w:val="00DA34F4"/>
    <w:rsid w:val="00DA651A"/>
    <w:rsid w:val="00DB4DDB"/>
    <w:rsid w:val="00DB6E98"/>
    <w:rsid w:val="00DB7E6E"/>
    <w:rsid w:val="00DC3BEA"/>
    <w:rsid w:val="00DD6C75"/>
    <w:rsid w:val="00E02E1C"/>
    <w:rsid w:val="00E60E5A"/>
    <w:rsid w:val="00E629E9"/>
    <w:rsid w:val="00E85EAE"/>
    <w:rsid w:val="00E96135"/>
    <w:rsid w:val="00ED6F53"/>
    <w:rsid w:val="00F07B8C"/>
    <w:rsid w:val="00F35548"/>
    <w:rsid w:val="00F44A39"/>
    <w:rsid w:val="00F45010"/>
    <w:rsid w:val="00F772B6"/>
    <w:rsid w:val="00F907C6"/>
    <w:rsid w:val="00F9513B"/>
    <w:rsid w:val="00FC020C"/>
    <w:rsid w:val="00FF0320"/>
    <w:rsid w:val="00FF7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1D5F45"/>
  <w15:chartTrackingRefBased/>
  <w15:docId w15:val="{9EA705A0-316F-4C01-9932-961C79C42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A651A"/>
    <w:pPr>
      <w:spacing w:after="60"/>
      <w:ind w:left="425"/>
      <w:jc w:val="both"/>
    </w:pPr>
    <w:rPr>
      <w:rFonts w:ascii="Calibri" w:hAnsi="Calibri"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DC3B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DC3B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C3BEA"/>
  </w:style>
  <w:style w:type="paragraph" w:styleId="Zpat">
    <w:name w:val="footer"/>
    <w:basedOn w:val="Normln"/>
    <w:link w:val="ZpatChar"/>
    <w:uiPriority w:val="99"/>
    <w:unhideWhenUsed/>
    <w:rsid w:val="00DC3B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C3BEA"/>
  </w:style>
  <w:style w:type="paragraph" w:styleId="Odstavecseseznamem">
    <w:name w:val="List Paragraph"/>
    <w:basedOn w:val="Normln"/>
    <w:uiPriority w:val="34"/>
    <w:qFormat/>
    <w:rsid w:val="00196B98"/>
    <w:pPr>
      <w:ind w:left="720"/>
      <w:contextualSpacing/>
    </w:pPr>
  </w:style>
  <w:style w:type="paragraph" w:styleId="Nzev">
    <w:name w:val="Title"/>
    <w:basedOn w:val="Normln"/>
    <w:next w:val="Normln"/>
    <w:link w:val="NzevChar"/>
    <w:uiPriority w:val="10"/>
    <w:qFormat/>
    <w:rsid w:val="007761F7"/>
    <w:pPr>
      <w:spacing w:before="400" w:after="0" w:line="240" w:lineRule="auto"/>
      <w:jc w:val="center"/>
    </w:pPr>
    <w:rPr>
      <w:rFonts w:asciiTheme="minorHAnsi" w:hAnsiTheme="minorHAnsi" w:cstheme="minorHAnsi"/>
      <w:b/>
      <w:bCs/>
      <w:caps/>
      <w:sz w:val="28"/>
      <w:szCs w:val="32"/>
    </w:rPr>
  </w:style>
  <w:style w:type="character" w:customStyle="1" w:styleId="NzevChar">
    <w:name w:val="Název Char"/>
    <w:basedOn w:val="Standardnpsmoodstavce"/>
    <w:link w:val="Nzev"/>
    <w:uiPriority w:val="10"/>
    <w:rsid w:val="007761F7"/>
    <w:rPr>
      <w:rFonts w:cstheme="minorHAnsi"/>
      <w:b/>
      <w:bCs/>
      <w:caps/>
      <w:sz w:val="28"/>
      <w:szCs w:val="32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772B6"/>
    <w:pPr>
      <w:tabs>
        <w:tab w:val="left" w:pos="567"/>
        <w:tab w:val="left" w:pos="6804"/>
      </w:tabs>
      <w:spacing w:before="400" w:after="400"/>
      <w:contextualSpacing/>
      <w:jc w:val="center"/>
    </w:pPr>
    <w:rPr>
      <w:rFonts w:asciiTheme="minorHAnsi" w:hAnsiTheme="minorHAnsi" w:cstheme="minorHAnsi"/>
      <w:b/>
      <w:bCs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F772B6"/>
    <w:rPr>
      <w:rFonts w:cstheme="minorHAnsi"/>
      <w:b/>
      <w:bCs/>
      <w:sz w:val="28"/>
      <w:szCs w:val="28"/>
    </w:rPr>
  </w:style>
  <w:style w:type="paragraph" w:customStyle="1" w:styleId="lnek">
    <w:name w:val="Článek"/>
    <w:basedOn w:val="Normln"/>
    <w:next w:val="Nzevlnku"/>
    <w:qFormat/>
    <w:rsid w:val="00F772B6"/>
    <w:pPr>
      <w:spacing w:after="0"/>
      <w:contextualSpacing/>
      <w:jc w:val="center"/>
    </w:pPr>
    <w:rPr>
      <w:rFonts w:asciiTheme="minorHAnsi" w:hAnsiTheme="minorHAnsi" w:cstheme="minorHAnsi"/>
      <w:bCs/>
      <w:szCs w:val="24"/>
    </w:rPr>
  </w:style>
  <w:style w:type="paragraph" w:customStyle="1" w:styleId="Nzevlnku">
    <w:name w:val="Název článku"/>
    <w:basedOn w:val="Normln"/>
    <w:next w:val="Normln"/>
    <w:qFormat/>
    <w:rsid w:val="00D10CFC"/>
    <w:pPr>
      <w:spacing w:after="240"/>
      <w:ind w:left="0"/>
      <w:jc w:val="center"/>
    </w:pPr>
    <w:rPr>
      <w:rFonts w:asciiTheme="minorHAnsi" w:hAnsiTheme="minorHAnsi" w:cstheme="minorHAnsi"/>
      <w:b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841CB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41CBE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41CBE"/>
    <w:rPr>
      <w:rFonts w:ascii="Calibri" w:hAnsi="Calibri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41CB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41CBE"/>
    <w:rPr>
      <w:rFonts w:ascii="Calibri" w:hAnsi="Calibri"/>
      <w:b/>
      <w:bCs/>
      <w:sz w:val="20"/>
      <w:szCs w:val="20"/>
    </w:rPr>
  </w:style>
  <w:style w:type="paragraph" w:styleId="Revize">
    <w:name w:val="Revision"/>
    <w:hidden/>
    <w:uiPriority w:val="99"/>
    <w:semiHidden/>
    <w:rsid w:val="00841CBE"/>
    <w:pPr>
      <w:spacing w:after="0" w:line="240" w:lineRule="auto"/>
    </w:pPr>
    <w:rPr>
      <w:rFonts w:ascii="Calibri" w:hAnsi="Calibri"/>
      <w:sz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41C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41CBE"/>
    <w:rPr>
      <w:rFonts w:ascii="Segoe UI" w:hAnsi="Segoe UI" w:cs="Segoe UI"/>
      <w:sz w:val="18"/>
      <w:szCs w:val="18"/>
    </w:rPr>
  </w:style>
  <w:style w:type="paragraph" w:customStyle="1" w:styleId="Kategorie">
    <w:name w:val="Kategorie"/>
    <w:basedOn w:val="Normln"/>
    <w:next w:val="Normln"/>
    <w:link w:val="KategorieChar"/>
    <w:qFormat/>
    <w:rsid w:val="00DD6C75"/>
    <w:pPr>
      <w:keepNext/>
      <w:tabs>
        <w:tab w:val="left" w:pos="426"/>
      </w:tabs>
      <w:ind w:hanging="425"/>
    </w:pPr>
    <w:rPr>
      <w:rFonts w:asciiTheme="minorHAnsi" w:hAnsiTheme="minorHAnsi" w:cstheme="minorHAnsi"/>
    </w:rPr>
  </w:style>
  <w:style w:type="character" w:customStyle="1" w:styleId="KategorieChar">
    <w:name w:val="Kategorie Char"/>
    <w:basedOn w:val="Standardnpsmoodstavce"/>
    <w:link w:val="Kategorie"/>
    <w:rsid w:val="00DD6C75"/>
    <w:rPr>
      <w:rFonts w:cstheme="minorHAnsi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49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622</Words>
  <Characters>3670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yněk Havelka</dc:creator>
  <cp:keywords/>
  <dc:description/>
  <cp:lastModifiedBy>Skalická Jana Ing. Ph.D.</cp:lastModifiedBy>
  <cp:revision>2</cp:revision>
  <cp:lastPrinted>2020-05-25T17:52:00Z</cp:lastPrinted>
  <dcterms:created xsi:type="dcterms:W3CDTF">2023-01-12T09:38:00Z</dcterms:created>
  <dcterms:modified xsi:type="dcterms:W3CDTF">2023-01-12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6fec34ec0ea27ba87115dc53d443a28ce1571afc17ed08068f773db3186f8f</vt:lpwstr>
  </property>
</Properties>
</file>